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1D153C" w14:textId="77777777" w:rsidR="00363826" w:rsidRDefault="00363826" w:rsidP="004069C2">
      <w:pPr>
        <w:spacing w:after="0" w:line="240" w:lineRule="auto"/>
        <w:jc w:val="center"/>
        <w:outlineLvl w:val="0"/>
        <w:rPr>
          <w:rFonts w:ascii="Cambria" w:eastAsia="Times New Roman" w:hAnsi="Cambria"/>
          <w:b/>
          <w:sz w:val="24"/>
          <w:szCs w:val="24"/>
          <w:lang w:eastAsia="en-GB"/>
        </w:rPr>
      </w:pPr>
      <w:r w:rsidRPr="00A35691">
        <w:rPr>
          <w:noProof/>
          <w:lang w:eastAsia="en-GB"/>
        </w:rPr>
        <w:drawing>
          <wp:inline distT="0" distB="0" distL="0" distR="0" wp14:anchorId="3F5D191E" wp14:editId="03A8A7AC">
            <wp:extent cx="2111375" cy="1522095"/>
            <wp:effectExtent l="0" t="0" r="3175" b="1905"/>
            <wp:docPr id="1" name="Picture 1" descr="J:\DAEI\ERGA\Réunions\Réunion du 14 avril 2015\Communication\Proposal for ERG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 descr="J:\DAEI\ERGA\Réunions\Réunion du 14 avril 2015\Communication\Proposal for ERGA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375" cy="152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CCB90" w14:textId="77777777" w:rsidR="00363826" w:rsidRDefault="00363826" w:rsidP="004069C2">
      <w:pPr>
        <w:spacing w:after="0" w:line="240" w:lineRule="auto"/>
        <w:jc w:val="center"/>
        <w:outlineLvl w:val="0"/>
        <w:rPr>
          <w:rFonts w:ascii="Cambria" w:eastAsia="Times New Roman" w:hAnsi="Cambria"/>
          <w:b/>
          <w:sz w:val="24"/>
          <w:szCs w:val="24"/>
          <w:lang w:eastAsia="en-GB"/>
        </w:rPr>
      </w:pPr>
    </w:p>
    <w:p w14:paraId="2D9EBF0A" w14:textId="12953C08" w:rsidR="004069C2" w:rsidRPr="00F9758D" w:rsidRDefault="00084D43" w:rsidP="004069C2">
      <w:pPr>
        <w:spacing w:after="0" w:line="240" w:lineRule="auto"/>
        <w:jc w:val="center"/>
        <w:outlineLvl w:val="0"/>
        <w:rPr>
          <w:rFonts w:ascii="Cambria" w:eastAsia="Times New Roman" w:hAnsi="Cambria"/>
          <w:b/>
          <w:sz w:val="24"/>
          <w:szCs w:val="24"/>
          <w:lang w:eastAsia="en-GB"/>
        </w:rPr>
      </w:pPr>
      <w:r w:rsidRPr="00084D43">
        <w:rPr>
          <w:rFonts w:ascii="Cambria" w:eastAsia="Times New Roman" w:hAnsi="Cambria"/>
          <w:b/>
          <w:sz w:val="24"/>
          <w:szCs w:val="24"/>
          <w:lang w:eastAsia="en-GB"/>
        </w:rPr>
        <w:t>1</w:t>
      </w:r>
      <w:r w:rsidR="007F7EAC">
        <w:rPr>
          <w:rFonts w:ascii="Cambria" w:eastAsia="Times New Roman" w:hAnsi="Cambria"/>
          <w:b/>
          <w:sz w:val="24"/>
          <w:szCs w:val="24"/>
          <w:lang w:eastAsia="en-GB"/>
        </w:rPr>
        <w:t>1</w:t>
      </w:r>
      <w:r w:rsidR="00E3043A" w:rsidRPr="00F9758D">
        <w:rPr>
          <w:rFonts w:ascii="Cambria" w:eastAsia="Times New Roman" w:hAnsi="Cambria"/>
          <w:b/>
          <w:sz w:val="24"/>
          <w:szCs w:val="24"/>
          <w:vertAlign w:val="superscript"/>
          <w:lang w:eastAsia="en-GB"/>
        </w:rPr>
        <w:t xml:space="preserve">th </w:t>
      </w:r>
      <w:r w:rsidR="004069C2" w:rsidRPr="00F9758D">
        <w:rPr>
          <w:rFonts w:ascii="Cambria" w:eastAsia="Times New Roman" w:hAnsi="Cambria"/>
          <w:b/>
          <w:sz w:val="24"/>
          <w:szCs w:val="24"/>
          <w:lang w:eastAsia="en-GB"/>
        </w:rPr>
        <w:t>Meeting of the</w:t>
      </w:r>
      <w:r w:rsidR="00647B00">
        <w:rPr>
          <w:rFonts w:ascii="Cambria" w:eastAsia="Times New Roman" w:hAnsi="Cambria"/>
          <w:b/>
          <w:sz w:val="24"/>
          <w:szCs w:val="24"/>
          <w:lang w:eastAsia="en-GB"/>
        </w:rPr>
        <w:t xml:space="preserve"> </w:t>
      </w:r>
    </w:p>
    <w:p w14:paraId="3E13BC3F" w14:textId="77777777" w:rsidR="004069C2" w:rsidRPr="00F9758D" w:rsidRDefault="004069C2" w:rsidP="004069C2">
      <w:pPr>
        <w:spacing w:after="0" w:line="240" w:lineRule="auto"/>
        <w:jc w:val="center"/>
        <w:outlineLvl w:val="0"/>
        <w:rPr>
          <w:rFonts w:ascii="Cambria" w:eastAsia="Times New Roman" w:hAnsi="Cambria"/>
          <w:b/>
          <w:sz w:val="24"/>
          <w:szCs w:val="24"/>
          <w:lang w:eastAsia="en-GB"/>
        </w:rPr>
      </w:pPr>
      <w:r w:rsidRPr="00F9758D">
        <w:rPr>
          <w:rFonts w:ascii="Cambria" w:eastAsia="Times New Roman" w:hAnsi="Cambria"/>
          <w:b/>
          <w:sz w:val="24"/>
          <w:szCs w:val="24"/>
          <w:lang w:eastAsia="en-GB"/>
        </w:rPr>
        <w:t xml:space="preserve">European Regulators Group for Audiovisual Media Services </w:t>
      </w:r>
    </w:p>
    <w:p w14:paraId="1629A005" w14:textId="77777777" w:rsidR="00E3043A" w:rsidRPr="00F9758D" w:rsidRDefault="00E3043A" w:rsidP="004069C2">
      <w:pPr>
        <w:spacing w:after="0" w:line="240" w:lineRule="auto"/>
        <w:jc w:val="center"/>
        <w:outlineLvl w:val="0"/>
        <w:rPr>
          <w:rFonts w:ascii="Cambria" w:eastAsia="Times New Roman" w:hAnsi="Cambria"/>
          <w:b/>
          <w:sz w:val="24"/>
          <w:szCs w:val="24"/>
          <w:lang w:eastAsia="en-GB"/>
        </w:rPr>
      </w:pPr>
    </w:p>
    <w:p w14:paraId="55EC9F34" w14:textId="0DED478B" w:rsidR="007F7EAC" w:rsidRPr="007F7EAC" w:rsidRDefault="007F7EAC" w:rsidP="007F7EAC">
      <w:pPr>
        <w:spacing w:after="0" w:line="240" w:lineRule="auto"/>
        <w:jc w:val="center"/>
        <w:rPr>
          <w:rFonts w:ascii="Cambria" w:eastAsia="Times New Roman" w:hAnsi="Cambria"/>
          <w:b/>
          <w:sz w:val="24"/>
          <w:szCs w:val="24"/>
          <w:lang w:eastAsia="en-GB"/>
        </w:rPr>
      </w:pPr>
      <w:r>
        <w:rPr>
          <w:rFonts w:ascii="Cambria" w:eastAsia="Times New Roman" w:hAnsi="Cambria"/>
          <w:b/>
          <w:sz w:val="24"/>
          <w:szCs w:val="24"/>
          <w:lang w:eastAsia="en-GB"/>
        </w:rPr>
        <w:t xml:space="preserve">Thursday and </w:t>
      </w:r>
      <w:r w:rsidRPr="007F7EAC">
        <w:rPr>
          <w:rFonts w:ascii="Cambria" w:eastAsia="Times New Roman" w:hAnsi="Cambria"/>
          <w:b/>
          <w:sz w:val="24"/>
          <w:szCs w:val="24"/>
          <w:lang w:eastAsia="en-GB"/>
        </w:rPr>
        <w:t>Friday, 20th - 21st June 2019</w:t>
      </w:r>
    </w:p>
    <w:p w14:paraId="71A4815A" w14:textId="77777777" w:rsidR="007F7EAC" w:rsidRPr="007F7EAC" w:rsidRDefault="007F7EAC" w:rsidP="007F7EAC">
      <w:pPr>
        <w:spacing w:after="0" w:line="240" w:lineRule="auto"/>
        <w:jc w:val="center"/>
        <w:rPr>
          <w:rFonts w:ascii="Cambria" w:eastAsia="Times New Roman" w:hAnsi="Cambria"/>
          <w:b/>
          <w:sz w:val="24"/>
          <w:szCs w:val="24"/>
          <w:lang w:eastAsia="en-GB"/>
        </w:rPr>
      </w:pPr>
      <w:r w:rsidRPr="007F7EAC">
        <w:rPr>
          <w:rFonts w:ascii="Cambria" w:eastAsia="Times New Roman" w:hAnsi="Cambria"/>
          <w:b/>
          <w:sz w:val="24"/>
          <w:szCs w:val="24"/>
          <w:lang w:eastAsia="en-GB"/>
        </w:rPr>
        <w:t xml:space="preserve">Hotel Sheraton (Ballroom) </w:t>
      </w:r>
    </w:p>
    <w:p w14:paraId="4F035660" w14:textId="77777777" w:rsidR="004522FA" w:rsidRPr="002B3B55" w:rsidRDefault="007F7EAC" w:rsidP="007F7EAC">
      <w:pPr>
        <w:spacing w:after="0" w:line="240" w:lineRule="auto"/>
        <w:jc w:val="center"/>
        <w:rPr>
          <w:rFonts w:ascii="Cambria" w:eastAsia="Times New Roman" w:hAnsi="Cambria"/>
          <w:b/>
          <w:sz w:val="24"/>
          <w:szCs w:val="24"/>
          <w:lang w:eastAsia="en-GB"/>
        </w:rPr>
      </w:pPr>
      <w:r w:rsidRPr="007F7EAC">
        <w:rPr>
          <w:rFonts w:ascii="Cambria" w:eastAsia="Times New Roman" w:hAnsi="Cambria"/>
          <w:b/>
          <w:sz w:val="24"/>
          <w:szCs w:val="24"/>
          <w:lang w:eastAsia="en-GB"/>
        </w:rPr>
        <w:t>Bratislava</w:t>
      </w:r>
    </w:p>
    <w:p w14:paraId="4E15844E" w14:textId="7D38391F" w:rsidR="00E42661" w:rsidRDefault="00E42661" w:rsidP="00E42661">
      <w:pPr>
        <w:spacing w:after="0" w:line="240" w:lineRule="auto"/>
        <w:jc w:val="both"/>
        <w:rPr>
          <w:rFonts w:ascii="Cambria" w:eastAsia="Times New Roman" w:hAnsi="Cambria"/>
          <w:i/>
          <w:sz w:val="24"/>
          <w:szCs w:val="24"/>
          <w:lang w:eastAsia="en-GB"/>
        </w:rPr>
      </w:pPr>
      <w:r w:rsidRPr="002B3B55">
        <w:rPr>
          <w:rFonts w:ascii="Cambria" w:eastAsia="Times New Roman" w:hAnsi="Cambria"/>
          <w:i/>
          <w:sz w:val="24"/>
          <w:szCs w:val="24"/>
          <w:lang w:eastAsia="en-GB"/>
        </w:rPr>
        <w:tab/>
      </w:r>
      <w:r w:rsidRPr="002B3B55">
        <w:rPr>
          <w:rFonts w:ascii="Cambria" w:eastAsia="Times New Roman" w:hAnsi="Cambria"/>
          <w:i/>
          <w:sz w:val="24"/>
          <w:szCs w:val="24"/>
          <w:lang w:eastAsia="en-GB"/>
        </w:rPr>
        <w:tab/>
      </w:r>
      <w:r w:rsidRPr="002B3B55">
        <w:rPr>
          <w:rFonts w:ascii="Cambria" w:eastAsia="Times New Roman" w:hAnsi="Cambria"/>
          <w:i/>
          <w:sz w:val="24"/>
          <w:szCs w:val="24"/>
          <w:lang w:eastAsia="en-GB"/>
        </w:rPr>
        <w:tab/>
      </w:r>
    </w:p>
    <w:p w14:paraId="70F448EE" w14:textId="77777777" w:rsidR="00E21BAE" w:rsidRPr="002B3B55" w:rsidRDefault="00E21BAE" w:rsidP="00E42661">
      <w:pPr>
        <w:spacing w:after="0" w:line="240" w:lineRule="auto"/>
        <w:jc w:val="both"/>
        <w:rPr>
          <w:rFonts w:ascii="Cambria" w:eastAsia="Times New Roman" w:hAnsi="Cambria"/>
          <w:i/>
          <w:sz w:val="24"/>
          <w:szCs w:val="24"/>
          <w:lang w:eastAsia="en-GB"/>
        </w:rPr>
      </w:pPr>
    </w:p>
    <w:p w14:paraId="2A817F9A" w14:textId="77777777" w:rsidR="00E42661" w:rsidRPr="00F9758D" w:rsidRDefault="00E42661" w:rsidP="00C162A3">
      <w:pPr>
        <w:spacing w:after="0" w:line="240" w:lineRule="auto"/>
        <w:jc w:val="center"/>
        <w:rPr>
          <w:rFonts w:ascii="Cambria" w:eastAsia="Times New Roman" w:hAnsi="Cambria"/>
          <w:i/>
          <w:sz w:val="24"/>
          <w:szCs w:val="24"/>
          <w:lang w:eastAsia="en-GB"/>
        </w:rPr>
      </w:pPr>
      <w:r w:rsidRPr="00F9758D">
        <w:rPr>
          <w:rFonts w:ascii="Cambria" w:eastAsia="Times New Roman" w:hAnsi="Cambria"/>
          <w:i/>
          <w:sz w:val="24"/>
          <w:szCs w:val="24"/>
          <w:lang w:eastAsia="en-GB"/>
        </w:rPr>
        <w:t xml:space="preserve">Interpretation from and into </w:t>
      </w:r>
      <w:r w:rsidRPr="00746F10">
        <w:rPr>
          <w:rFonts w:ascii="Cambria" w:eastAsia="Times New Roman" w:hAnsi="Cambria"/>
          <w:i/>
          <w:sz w:val="24"/>
          <w:szCs w:val="24"/>
          <w:lang w:eastAsia="en-GB"/>
        </w:rPr>
        <w:t>EN/FR</w:t>
      </w:r>
      <w:r w:rsidR="00682B4A">
        <w:rPr>
          <w:rFonts w:ascii="Cambria" w:eastAsia="Times New Roman" w:hAnsi="Cambria"/>
          <w:i/>
          <w:sz w:val="24"/>
          <w:szCs w:val="24"/>
          <w:lang w:eastAsia="en-GB"/>
        </w:rPr>
        <w:t xml:space="preserve"> on the 20</w:t>
      </w:r>
      <w:r w:rsidR="00682B4A" w:rsidRPr="00682B4A">
        <w:rPr>
          <w:rFonts w:ascii="Cambria" w:eastAsia="Times New Roman" w:hAnsi="Cambria"/>
          <w:i/>
          <w:sz w:val="24"/>
          <w:szCs w:val="24"/>
          <w:vertAlign w:val="superscript"/>
          <w:lang w:eastAsia="en-GB"/>
        </w:rPr>
        <w:t>th</w:t>
      </w:r>
      <w:r w:rsidR="00682B4A">
        <w:rPr>
          <w:rFonts w:ascii="Cambria" w:eastAsia="Times New Roman" w:hAnsi="Cambria"/>
          <w:i/>
          <w:sz w:val="24"/>
          <w:szCs w:val="24"/>
          <w:lang w:eastAsia="en-GB"/>
        </w:rPr>
        <w:t xml:space="preserve"> </w:t>
      </w:r>
      <w:r w:rsidR="00C66B0F">
        <w:rPr>
          <w:rFonts w:ascii="Cambria" w:eastAsia="Times New Roman" w:hAnsi="Cambria"/>
          <w:i/>
          <w:sz w:val="24"/>
          <w:szCs w:val="24"/>
          <w:lang w:eastAsia="en-GB"/>
        </w:rPr>
        <w:t>and 21</w:t>
      </w:r>
      <w:r w:rsidR="00C66B0F" w:rsidRPr="00B93543">
        <w:rPr>
          <w:rFonts w:ascii="Cambria" w:eastAsia="Times New Roman" w:hAnsi="Cambria"/>
          <w:i/>
          <w:sz w:val="24"/>
          <w:szCs w:val="24"/>
          <w:vertAlign w:val="superscript"/>
          <w:lang w:eastAsia="en-GB"/>
        </w:rPr>
        <w:t>st</w:t>
      </w:r>
      <w:r w:rsidR="00C66B0F">
        <w:rPr>
          <w:rFonts w:ascii="Cambria" w:eastAsia="Times New Roman" w:hAnsi="Cambria"/>
          <w:i/>
          <w:sz w:val="24"/>
          <w:szCs w:val="24"/>
          <w:lang w:eastAsia="en-GB"/>
        </w:rPr>
        <w:t xml:space="preserve"> </w:t>
      </w:r>
      <w:r w:rsidR="00682B4A">
        <w:rPr>
          <w:rFonts w:ascii="Cambria" w:eastAsia="Times New Roman" w:hAnsi="Cambria"/>
          <w:i/>
          <w:sz w:val="24"/>
          <w:szCs w:val="24"/>
          <w:lang w:eastAsia="en-GB"/>
        </w:rPr>
        <w:t>June 2019</w:t>
      </w:r>
    </w:p>
    <w:p w14:paraId="4508F390" w14:textId="3E694900" w:rsidR="00BB2973" w:rsidRDefault="00BB2973" w:rsidP="00BB2973">
      <w:pPr>
        <w:spacing w:after="0" w:line="240" w:lineRule="auto"/>
        <w:rPr>
          <w:rFonts w:ascii="Cambria" w:eastAsia="Times New Roman" w:hAnsi="Cambria"/>
          <w:b/>
          <w:bCs/>
          <w:sz w:val="24"/>
          <w:szCs w:val="24"/>
          <w:lang w:eastAsia="en-GB"/>
        </w:rPr>
      </w:pPr>
    </w:p>
    <w:p w14:paraId="6822697A" w14:textId="77777777" w:rsidR="00E21BAE" w:rsidRDefault="00E21BAE" w:rsidP="00BB2973">
      <w:pPr>
        <w:spacing w:after="0" w:line="240" w:lineRule="auto"/>
        <w:rPr>
          <w:rFonts w:ascii="Cambria" w:eastAsia="Times New Roman" w:hAnsi="Cambria"/>
          <w:b/>
          <w:bCs/>
          <w:sz w:val="24"/>
          <w:szCs w:val="24"/>
          <w:lang w:eastAsia="en-GB"/>
        </w:rPr>
      </w:pPr>
    </w:p>
    <w:p w14:paraId="0374B322" w14:textId="77777777" w:rsidR="00D22A92" w:rsidRDefault="00EA7B91" w:rsidP="00BB2973">
      <w:pPr>
        <w:spacing w:after="0" w:line="240" w:lineRule="auto"/>
        <w:jc w:val="center"/>
        <w:rPr>
          <w:rFonts w:ascii="Cambria" w:eastAsia="Times New Roman" w:hAnsi="Cambria"/>
          <w:b/>
          <w:sz w:val="24"/>
          <w:szCs w:val="24"/>
          <w:u w:val="single"/>
          <w:lang w:eastAsia="en-GB"/>
        </w:rPr>
      </w:pPr>
      <w:r>
        <w:rPr>
          <w:rFonts w:ascii="Cambria" w:eastAsia="Times New Roman" w:hAnsi="Cambria"/>
          <w:b/>
          <w:sz w:val="24"/>
          <w:szCs w:val="24"/>
          <w:u w:val="single"/>
          <w:lang w:eastAsia="en-GB"/>
        </w:rPr>
        <w:t xml:space="preserve">DRAFT </w:t>
      </w:r>
      <w:r w:rsidR="004069C2" w:rsidRPr="00F9758D">
        <w:rPr>
          <w:rFonts w:ascii="Cambria" w:eastAsia="Times New Roman" w:hAnsi="Cambria"/>
          <w:b/>
          <w:sz w:val="24"/>
          <w:szCs w:val="24"/>
          <w:u w:val="single"/>
          <w:lang w:eastAsia="en-GB"/>
        </w:rPr>
        <w:t>Agenda</w:t>
      </w:r>
    </w:p>
    <w:p w14:paraId="2F08CE55" w14:textId="77777777" w:rsidR="00BB2973" w:rsidRDefault="00BB2973" w:rsidP="00BB2973">
      <w:pPr>
        <w:spacing w:after="0" w:line="240" w:lineRule="auto"/>
        <w:rPr>
          <w:rFonts w:ascii="Cambria" w:eastAsia="Times New Roman" w:hAnsi="Cambria"/>
          <w:b/>
          <w:sz w:val="24"/>
          <w:szCs w:val="24"/>
          <w:u w:val="single"/>
          <w:lang w:eastAsia="en-GB"/>
        </w:rPr>
      </w:pPr>
    </w:p>
    <w:p w14:paraId="7FE06872" w14:textId="77777777" w:rsidR="00BB2973" w:rsidRPr="007555F2" w:rsidRDefault="00BB2973" w:rsidP="00BB2973">
      <w:pPr>
        <w:spacing w:after="0" w:line="240" w:lineRule="auto"/>
        <w:jc w:val="center"/>
        <w:rPr>
          <w:rFonts w:ascii="Cambria" w:eastAsia="Times New Roman" w:hAnsi="Cambria"/>
          <w:sz w:val="24"/>
          <w:szCs w:val="24"/>
          <w:lang w:eastAsia="en-GB"/>
        </w:rPr>
      </w:pPr>
      <w:bookmarkStart w:id="0" w:name="_GoBack"/>
      <w:bookmarkEnd w:id="0"/>
      <w:r>
        <w:rPr>
          <w:rFonts w:ascii="Cambria" w:eastAsia="Times New Roman" w:hAnsi="Cambria"/>
          <w:b/>
          <w:sz w:val="24"/>
          <w:szCs w:val="24"/>
          <w:u w:val="single"/>
          <w:lang w:eastAsia="en-GB"/>
        </w:rPr>
        <w:t>20</w:t>
      </w:r>
      <w:r w:rsidRPr="00BB2973">
        <w:rPr>
          <w:rFonts w:ascii="Cambria" w:eastAsia="Times New Roman" w:hAnsi="Cambria"/>
          <w:b/>
          <w:sz w:val="24"/>
          <w:szCs w:val="24"/>
          <w:u w:val="single"/>
          <w:vertAlign w:val="superscript"/>
          <w:lang w:eastAsia="en-GB"/>
        </w:rPr>
        <w:t>th</w:t>
      </w:r>
      <w:r>
        <w:rPr>
          <w:rFonts w:ascii="Cambria" w:eastAsia="Times New Roman" w:hAnsi="Cambria"/>
          <w:b/>
          <w:sz w:val="24"/>
          <w:szCs w:val="24"/>
          <w:u w:val="single"/>
          <w:lang w:eastAsia="en-GB"/>
        </w:rPr>
        <w:t xml:space="preserve"> June</w:t>
      </w:r>
    </w:p>
    <w:p w14:paraId="5F13C7E3" w14:textId="77777777" w:rsidR="004069C2" w:rsidRDefault="004069C2" w:rsidP="00D22A92">
      <w:pPr>
        <w:autoSpaceDE w:val="0"/>
        <w:autoSpaceDN w:val="0"/>
        <w:adjustRightInd w:val="0"/>
        <w:spacing w:after="0" w:line="240" w:lineRule="auto"/>
        <w:rPr>
          <w:rFonts w:ascii="Cambria" w:eastAsia="Times New Roman" w:hAnsi="Cambria"/>
          <w:sz w:val="24"/>
          <w:szCs w:val="24"/>
          <w:u w:val="single"/>
          <w:lang w:eastAsia="en-GB"/>
        </w:rPr>
      </w:pPr>
    </w:p>
    <w:tbl>
      <w:tblPr>
        <w:tblW w:w="9180" w:type="dxa"/>
        <w:tblLook w:val="04A0" w:firstRow="1" w:lastRow="0" w:firstColumn="1" w:lastColumn="0" w:noHBand="0" w:noVBand="1"/>
      </w:tblPr>
      <w:tblGrid>
        <w:gridCol w:w="534"/>
        <w:gridCol w:w="6803"/>
        <w:gridCol w:w="1843"/>
      </w:tblGrid>
      <w:tr w:rsidR="00B5498E" w:rsidRPr="00F9758D" w14:paraId="34D4CD9B" w14:textId="77777777" w:rsidTr="00363826">
        <w:tc>
          <w:tcPr>
            <w:tcW w:w="534" w:type="dxa"/>
            <w:shd w:val="clear" w:color="auto" w:fill="auto"/>
          </w:tcPr>
          <w:p w14:paraId="118F25E3" w14:textId="77777777" w:rsidR="00B5498E" w:rsidRPr="00F9758D" w:rsidRDefault="00B5498E" w:rsidP="00FE22F0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3BAD34EE" w14:textId="77777777" w:rsidR="00B5498E" w:rsidRPr="00F9758D" w:rsidRDefault="00B5498E" w:rsidP="00B5498E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Registration and Coffee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  <w:t xml:space="preserve">        </w:t>
            </w:r>
          </w:p>
        </w:tc>
        <w:tc>
          <w:tcPr>
            <w:tcW w:w="1843" w:type="dxa"/>
          </w:tcPr>
          <w:p w14:paraId="7ED46287" w14:textId="0402C53E" w:rsidR="00B5498E" w:rsidRDefault="00B5498E" w:rsidP="0036382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</w:t>
            </w:r>
            <w:r w:rsidR="00D63029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3</w:t>
            </w:r>
            <w:r w:rsidR="005B7D16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:</w:t>
            </w:r>
            <w:r>
              <w:rPr>
                <w:rFonts w:ascii="Cambria" w:hAnsi="Cambria" w:cs="Arial"/>
                <w:b/>
                <w:bCs/>
                <w:sz w:val="24"/>
                <w:szCs w:val="24"/>
                <w:lang w:val="en-US"/>
              </w:rPr>
              <w:t xml:space="preserve">00 </w:t>
            </w:r>
          </w:p>
        </w:tc>
      </w:tr>
      <w:tr w:rsidR="00363826" w:rsidRPr="00F9758D" w14:paraId="1470DCC1" w14:textId="77777777" w:rsidTr="00363826">
        <w:tc>
          <w:tcPr>
            <w:tcW w:w="534" w:type="dxa"/>
            <w:shd w:val="clear" w:color="auto" w:fill="auto"/>
          </w:tcPr>
          <w:p w14:paraId="14691F3F" w14:textId="77777777" w:rsidR="00363826" w:rsidRPr="00F9758D" w:rsidRDefault="00363826" w:rsidP="004F011D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1FE0614C" w14:textId="77777777" w:rsidR="00363826" w:rsidRPr="00F9758D" w:rsidRDefault="00363826" w:rsidP="00AF462F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1843" w:type="dxa"/>
          </w:tcPr>
          <w:p w14:paraId="7E0156EE" w14:textId="77777777" w:rsidR="00363826" w:rsidRDefault="00363826" w:rsidP="005B7D1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</w:tr>
      <w:tr w:rsidR="00AF462F" w:rsidRPr="00F9758D" w14:paraId="30B3D364" w14:textId="77777777" w:rsidTr="00363826">
        <w:tc>
          <w:tcPr>
            <w:tcW w:w="534" w:type="dxa"/>
            <w:shd w:val="clear" w:color="auto" w:fill="auto"/>
          </w:tcPr>
          <w:p w14:paraId="57552D5C" w14:textId="77777777" w:rsidR="00AF462F" w:rsidRPr="00F9758D" w:rsidRDefault="00AF462F" w:rsidP="004F011D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.</w:t>
            </w:r>
          </w:p>
        </w:tc>
        <w:tc>
          <w:tcPr>
            <w:tcW w:w="6803" w:type="dxa"/>
            <w:shd w:val="clear" w:color="auto" w:fill="auto"/>
          </w:tcPr>
          <w:p w14:paraId="79BA1309" w14:textId="1BA82E05" w:rsidR="00AF462F" w:rsidRPr="00F9758D" w:rsidRDefault="00AF462F" w:rsidP="00AF462F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Opening of the meeting by the Chair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, </w:t>
            </w:r>
            <w:r w:rsidR="006A357F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Lubos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Kukli</w:t>
            </w:r>
            <w:r w:rsidR="006A357F">
              <w:rPr>
                <w:rFonts w:ascii="Cambria" w:eastAsia="Times New Roman" w:hAnsi="Cambria"/>
                <w:b/>
                <w:sz w:val="24"/>
                <w:szCs w:val="24"/>
                <w:lang w:val="sl-SI" w:eastAsia="en-GB"/>
              </w:rPr>
              <w:t>s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sl-SI" w:eastAsia="en-GB"/>
              </w:rPr>
              <w:t>,</w:t>
            </w:r>
            <w:r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and adoption of the agenda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</w:p>
        </w:tc>
        <w:tc>
          <w:tcPr>
            <w:tcW w:w="1843" w:type="dxa"/>
          </w:tcPr>
          <w:p w14:paraId="727940B2" w14:textId="71BA5DAA" w:rsidR="00AF462F" w:rsidRPr="00F9758D" w:rsidRDefault="005B7D16" w:rsidP="0036382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4:00</w:t>
            </w:r>
            <w:r w:rsidR="00ED40FC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AF462F" w:rsidRPr="00F9758D" w14:paraId="57FA086D" w14:textId="77777777" w:rsidTr="00363826">
        <w:tc>
          <w:tcPr>
            <w:tcW w:w="534" w:type="dxa"/>
            <w:shd w:val="clear" w:color="auto" w:fill="auto"/>
          </w:tcPr>
          <w:p w14:paraId="7DC17E5D" w14:textId="77777777" w:rsidR="00AF462F" w:rsidRPr="00084D43" w:rsidRDefault="00AF462F" w:rsidP="004F011D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0319AA3A" w14:textId="77777777" w:rsidR="00AF462F" w:rsidRPr="00F9758D" w:rsidRDefault="00AF462F" w:rsidP="00AF462F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 w:rsidRPr="00C032AC">
              <w:rPr>
                <w:rFonts w:ascii="Cambria" w:eastAsia="Times New Roman" w:hAnsi="Cambria"/>
                <w:lang w:eastAsia="en-GB"/>
              </w:rPr>
              <w:t>Agreement on the agenda and identification of any point to be raised under “Any</w:t>
            </w:r>
            <w:r>
              <w:rPr>
                <w:rFonts w:ascii="Cambria" w:eastAsia="Times New Roman" w:hAnsi="Cambria"/>
                <w:lang w:eastAsia="en-GB"/>
              </w:rPr>
              <w:t xml:space="preserve"> </w:t>
            </w:r>
            <w:r w:rsidRPr="00C032AC">
              <w:rPr>
                <w:rFonts w:ascii="Cambria" w:eastAsia="Times New Roman" w:hAnsi="Cambria"/>
                <w:lang w:eastAsia="en-GB"/>
              </w:rPr>
              <w:t>other business”.</w:t>
            </w:r>
          </w:p>
        </w:tc>
        <w:tc>
          <w:tcPr>
            <w:tcW w:w="1843" w:type="dxa"/>
          </w:tcPr>
          <w:p w14:paraId="0AA4310A" w14:textId="77777777" w:rsidR="00AF462F" w:rsidRPr="00565587" w:rsidRDefault="00AF462F" w:rsidP="00C1179D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</w:tr>
      <w:tr w:rsidR="00363826" w:rsidRPr="00F9758D" w14:paraId="07BD5888" w14:textId="77777777" w:rsidTr="00363826">
        <w:tc>
          <w:tcPr>
            <w:tcW w:w="534" w:type="dxa"/>
            <w:shd w:val="clear" w:color="auto" w:fill="auto"/>
          </w:tcPr>
          <w:p w14:paraId="2DAF0DB0" w14:textId="77777777" w:rsidR="00363826" w:rsidRDefault="00363826" w:rsidP="00AA10CC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2FACD9D4" w14:textId="77777777" w:rsidR="00363826" w:rsidRDefault="00363826" w:rsidP="00D543BC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1843" w:type="dxa"/>
          </w:tcPr>
          <w:p w14:paraId="152D5909" w14:textId="77777777" w:rsidR="00363826" w:rsidRDefault="00363826" w:rsidP="005B7D16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</w:tr>
      <w:tr w:rsidR="00682B4A" w:rsidRPr="00F9758D" w14:paraId="1C18EE92" w14:textId="77777777" w:rsidTr="00363826">
        <w:tc>
          <w:tcPr>
            <w:tcW w:w="534" w:type="dxa"/>
            <w:shd w:val="clear" w:color="auto" w:fill="auto"/>
          </w:tcPr>
          <w:p w14:paraId="70115501" w14:textId="77777777" w:rsidR="00682B4A" w:rsidRPr="00F9758D" w:rsidRDefault="00647B00" w:rsidP="00AA10CC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  <w:t>2.</w:t>
            </w:r>
          </w:p>
        </w:tc>
        <w:tc>
          <w:tcPr>
            <w:tcW w:w="6803" w:type="dxa"/>
            <w:shd w:val="clear" w:color="auto" w:fill="auto"/>
          </w:tcPr>
          <w:p w14:paraId="27263CA8" w14:textId="77777777" w:rsidR="008465C3" w:rsidRDefault="009776CD" w:rsidP="008465C3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Subgroup 2 </w:t>
            </w:r>
            <w:r w:rsidR="00D543BC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–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</w:t>
            </w:r>
            <w:r w:rsidR="00682B4A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ERGA</w:t>
            </w:r>
            <w:r w:rsidR="00D543BC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</w:t>
            </w:r>
            <w:r w:rsidR="00682B4A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Statement of purpose</w:t>
            </w:r>
            <w:r w:rsidR="008465C3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</w:t>
            </w:r>
          </w:p>
          <w:p w14:paraId="63F6FDE6" w14:textId="2E4496E8" w:rsidR="00682B4A" w:rsidRPr="00FE22F0" w:rsidRDefault="008465C3" w:rsidP="008465C3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 w:rsidRPr="008465C3">
              <w:rPr>
                <w:rFonts w:ascii="Cambria" w:eastAsia="Times New Roman" w:hAnsi="Cambria"/>
                <w:b/>
                <w:color w:val="808080" w:themeColor="background1" w:themeShade="80"/>
                <w:sz w:val="24"/>
                <w:szCs w:val="24"/>
                <w:lang w:eastAsia="en-GB"/>
              </w:rPr>
              <w:t>[ERGA [2019] 02-03-04]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1843" w:type="dxa"/>
          </w:tcPr>
          <w:p w14:paraId="1577482F" w14:textId="77777777" w:rsidR="00682B4A" w:rsidRDefault="006C7C21" w:rsidP="005B7D16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4:</w:t>
            </w:r>
            <w:r w:rsidR="005B7D16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0</w:t>
            </w:r>
          </w:p>
        </w:tc>
      </w:tr>
      <w:tr w:rsidR="00682B4A" w:rsidRPr="00F9758D" w14:paraId="6D4CE887" w14:textId="77777777" w:rsidTr="00363826">
        <w:tc>
          <w:tcPr>
            <w:tcW w:w="534" w:type="dxa"/>
            <w:shd w:val="clear" w:color="auto" w:fill="auto"/>
          </w:tcPr>
          <w:p w14:paraId="03851310" w14:textId="77777777" w:rsidR="00682B4A" w:rsidRDefault="00682B4A" w:rsidP="00AA10CC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04EA2C17" w14:textId="77777777" w:rsidR="009776CD" w:rsidRDefault="009776CD" w:rsidP="00AA10CC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  <w:r w:rsidRPr="009776CD">
              <w:rPr>
                <w:rFonts w:ascii="Cambria" w:eastAsia="Times New Roman" w:hAnsi="Cambria"/>
                <w:lang w:val="en-US" w:eastAsia="en-GB"/>
              </w:rPr>
              <w:t>Outline of the work led by Subgroup 2 on the Future of ERGA</w:t>
            </w:r>
          </w:p>
          <w:p w14:paraId="59E46A0C" w14:textId="744D8672" w:rsidR="00682B4A" w:rsidRPr="0082313C" w:rsidRDefault="00682B4A" w:rsidP="005F21CB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  <w:r>
              <w:rPr>
                <w:rFonts w:ascii="Cambria" w:eastAsia="Times New Roman" w:hAnsi="Cambria"/>
                <w:lang w:val="en-US" w:eastAsia="en-GB"/>
              </w:rPr>
              <w:t>Presentation</w:t>
            </w:r>
            <w:r w:rsidR="009776CD">
              <w:rPr>
                <w:rFonts w:ascii="Cambria" w:eastAsia="Times New Roman" w:hAnsi="Cambria"/>
                <w:lang w:val="en-US" w:eastAsia="en-GB"/>
              </w:rPr>
              <w:t xml:space="preserve"> and first discu</w:t>
            </w:r>
            <w:r w:rsidR="00FA757F">
              <w:rPr>
                <w:rFonts w:ascii="Cambria" w:eastAsia="Times New Roman" w:hAnsi="Cambria"/>
                <w:lang w:val="en-US" w:eastAsia="en-GB"/>
              </w:rPr>
              <w:t>s</w:t>
            </w:r>
            <w:r w:rsidR="009776CD">
              <w:rPr>
                <w:rFonts w:ascii="Cambria" w:eastAsia="Times New Roman" w:hAnsi="Cambria"/>
                <w:lang w:val="en-US" w:eastAsia="en-GB"/>
              </w:rPr>
              <w:t>sion</w:t>
            </w:r>
            <w:r>
              <w:rPr>
                <w:rFonts w:ascii="Cambria" w:eastAsia="Times New Roman" w:hAnsi="Cambria"/>
                <w:lang w:val="en-US" w:eastAsia="en-GB"/>
              </w:rPr>
              <w:t xml:space="preserve"> of the draft text of the “Statement of  purpose”</w:t>
            </w:r>
          </w:p>
        </w:tc>
        <w:tc>
          <w:tcPr>
            <w:tcW w:w="1843" w:type="dxa"/>
          </w:tcPr>
          <w:p w14:paraId="2AC5474C" w14:textId="1217AC2C" w:rsidR="00682B4A" w:rsidRPr="007119EA" w:rsidRDefault="00682B4A" w:rsidP="00F753C4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</w:tr>
      <w:tr w:rsidR="00363826" w:rsidRPr="00F9758D" w14:paraId="21B24F60" w14:textId="77777777" w:rsidTr="00363826">
        <w:tc>
          <w:tcPr>
            <w:tcW w:w="534" w:type="dxa"/>
            <w:shd w:val="clear" w:color="auto" w:fill="auto"/>
          </w:tcPr>
          <w:p w14:paraId="7A8C4EEC" w14:textId="77777777" w:rsidR="00363826" w:rsidRDefault="00363826" w:rsidP="00931717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73BCA15A" w14:textId="77777777" w:rsidR="00363826" w:rsidRPr="00AF462F" w:rsidRDefault="00363826" w:rsidP="00931717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1843" w:type="dxa"/>
          </w:tcPr>
          <w:p w14:paraId="2686F002" w14:textId="77777777" w:rsidR="00363826" w:rsidRDefault="00363826" w:rsidP="00F753C4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</w:tr>
      <w:tr w:rsidR="00CD6EBE" w:rsidRPr="00F9758D" w14:paraId="0044FBB0" w14:textId="77777777" w:rsidTr="00363826">
        <w:tc>
          <w:tcPr>
            <w:tcW w:w="534" w:type="dxa"/>
            <w:shd w:val="clear" w:color="auto" w:fill="auto"/>
          </w:tcPr>
          <w:p w14:paraId="55DFC454" w14:textId="3E39A832" w:rsidR="00CD6EBE" w:rsidRPr="00F9758D" w:rsidRDefault="005F21CB" w:rsidP="00931717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3</w:t>
            </w:r>
            <w:r w:rsidR="00CD6EBE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803" w:type="dxa"/>
            <w:shd w:val="clear" w:color="auto" w:fill="auto"/>
          </w:tcPr>
          <w:p w14:paraId="047BA57C" w14:textId="77777777" w:rsidR="00CD6EBE" w:rsidRPr="00084D43" w:rsidRDefault="00CD6EBE" w:rsidP="00931717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 w:rsidRPr="00AF462F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Speech by Commissioner Ms Mariya Gabriel, followed by an open debate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</w:p>
        </w:tc>
        <w:tc>
          <w:tcPr>
            <w:tcW w:w="1843" w:type="dxa"/>
          </w:tcPr>
          <w:p w14:paraId="168826CB" w14:textId="700C7CC2" w:rsidR="00CD6EBE" w:rsidRPr="00AF462F" w:rsidRDefault="00CD6EBE" w:rsidP="00F753C4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5:</w:t>
            </w:r>
            <w:r w:rsidR="009776C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2</w:t>
            </w:r>
            <w:r w:rsidR="00F753C4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0</w:t>
            </w:r>
          </w:p>
        </w:tc>
      </w:tr>
      <w:tr w:rsidR="00CD6EBE" w:rsidRPr="00F9758D" w14:paraId="31162E9F" w14:textId="77777777" w:rsidTr="00363826">
        <w:tc>
          <w:tcPr>
            <w:tcW w:w="534" w:type="dxa"/>
            <w:shd w:val="clear" w:color="auto" w:fill="auto"/>
          </w:tcPr>
          <w:p w14:paraId="71783C6B" w14:textId="77777777" w:rsidR="00CD6EBE" w:rsidRPr="00F9758D" w:rsidRDefault="00CD6EBE" w:rsidP="00931717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2CB2B887" w14:textId="77777777" w:rsidR="00CD6EBE" w:rsidRPr="00AF462F" w:rsidRDefault="00CD6EBE" w:rsidP="00931717">
            <w:pPr>
              <w:spacing w:after="0" w:line="240" w:lineRule="auto"/>
              <w:jc w:val="both"/>
              <w:rPr>
                <w:rFonts w:ascii="Cambria" w:eastAsia="Times New Roman" w:hAnsi="Cambria"/>
                <w:lang w:eastAsia="en-GB"/>
              </w:rPr>
            </w:pPr>
            <w:r w:rsidRPr="00AF462F">
              <w:rPr>
                <w:rFonts w:ascii="Cambria" w:eastAsia="Times New Roman" w:hAnsi="Cambria"/>
                <w:lang w:eastAsia="en-GB"/>
              </w:rPr>
              <w:t xml:space="preserve"> </w:t>
            </w:r>
          </w:p>
        </w:tc>
        <w:tc>
          <w:tcPr>
            <w:tcW w:w="1843" w:type="dxa"/>
          </w:tcPr>
          <w:p w14:paraId="5F5DEB3B" w14:textId="2A3DA12F" w:rsidR="00CD6EBE" w:rsidRDefault="00CD6EBE" w:rsidP="00931717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</w:tr>
      <w:tr w:rsidR="000F4CA8" w:rsidRPr="00F9758D" w14:paraId="266D89AE" w14:textId="77777777" w:rsidTr="00363826">
        <w:tc>
          <w:tcPr>
            <w:tcW w:w="534" w:type="dxa"/>
            <w:shd w:val="clear" w:color="auto" w:fill="auto"/>
          </w:tcPr>
          <w:p w14:paraId="122DE0BF" w14:textId="3794DD27" w:rsidR="000F4CA8" w:rsidRPr="00F9758D" w:rsidRDefault="005F21CB" w:rsidP="004A69DB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4</w:t>
            </w:r>
            <w:r w:rsidR="000F4CA8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803" w:type="dxa"/>
            <w:shd w:val="clear" w:color="auto" w:fill="auto"/>
          </w:tcPr>
          <w:p w14:paraId="0513C779" w14:textId="77777777" w:rsidR="000F4CA8" w:rsidRDefault="000F4CA8" w:rsidP="004A69DB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Subgroup 4 – Gender diversity</w:t>
            </w:r>
          </w:p>
          <w:p w14:paraId="62D81664" w14:textId="4F3A353E" w:rsidR="000F4CA8" w:rsidRPr="00B5498E" w:rsidRDefault="00283A86" w:rsidP="00283A86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State of play on the Subgroup work related to</w:t>
            </w:r>
            <w:r w:rsidR="000F4CA8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Women representation in media </w:t>
            </w:r>
            <w:r w:rsidR="000F4CA8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 w:rsidR="000F4CA8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 w:rsidR="000F4CA8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 w:rsidR="000F4CA8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 w:rsidR="000F4CA8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 w:rsidR="000F4CA8" w:rsidRPr="007555F2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 </w:t>
            </w:r>
          </w:p>
        </w:tc>
        <w:tc>
          <w:tcPr>
            <w:tcW w:w="1843" w:type="dxa"/>
          </w:tcPr>
          <w:p w14:paraId="16DFE554" w14:textId="5F9B337A" w:rsidR="000F4CA8" w:rsidRDefault="000F4CA8" w:rsidP="00F753C4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1</w:t>
            </w:r>
            <w:r w:rsidR="00075AE6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5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:</w:t>
            </w:r>
            <w:r w:rsidR="00075AE6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5</w:t>
            </w:r>
            <w:r w:rsidR="00F753C4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0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 </w:t>
            </w:r>
          </w:p>
        </w:tc>
      </w:tr>
      <w:tr w:rsidR="000F4CA8" w:rsidRPr="00F9758D" w14:paraId="4E16CE63" w14:textId="77777777" w:rsidTr="00363826">
        <w:tc>
          <w:tcPr>
            <w:tcW w:w="534" w:type="dxa"/>
            <w:shd w:val="clear" w:color="auto" w:fill="auto"/>
          </w:tcPr>
          <w:p w14:paraId="53479A99" w14:textId="77777777" w:rsidR="000F4CA8" w:rsidRPr="00AA18F4" w:rsidRDefault="000F4CA8" w:rsidP="004A69DB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7D02B6DF" w14:textId="77777777" w:rsidR="000F4CA8" w:rsidRPr="007119EA" w:rsidRDefault="000F4CA8" w:rsidP="004A69DB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  <w:r>
              <w:rPr>
                <w:rFonts w:ascii="Cambria" w:eastAsia="Times New Roman" w:hAnsi="Cambria"/>
                <w:lang w:val="en-US" w:eastAsia="en-GB"/>
              </w:rPr>
              <w:t>Presentation of the preliminary results</w:t>
            </w:r>
          </w:p>
        </w:tc>
        <w:tc>
          <w:tcPr>
            <w:tcW w:w="1843" w:type="dxa"/>
          </w:tcPr>
          <w:p w14:paraId="6C2E7A4D" w14:textId="5CB2B64E" w:rsidR="000F4CA8" w:rsidRPr="007119EA" w:rsidRDefault="000F4CA8" w:rsidP="004A69DB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</w:tr>
      <w:tr w:rsidR="00363826" w:rsidRPr="00F9758D" w14:paraId="7838F927" w14:textId="77777777" w:rsidTr="00363826">
        <w:tc>
          <w:tcPr>
            <w:tcW w:w="534" w:type="dxa"/>
            <w:shd w:val="clear" w:color="auto" w:fill="auto"/>
          </w:tcPr>
          <w:p w14:paraId="78A50C94" w14:textId="77777777" w:rsidR="00363826" w:rsidRDefault="00363826" w:rsidP="009F733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6EE07E94" w14:textId="77777777" w:rsidR="00363826" w:rsidRPr="000F4CA8" w:rsidRDefault="00363826" w:rsidP="000F4CA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1843" w:type="dxa"/>
          </w:tcPr>
          <w:p w14:paraId="3564D480" w14:textId="77777777" w:rsidR="00363826" w:rsidRDefault="00363826" w:rsidP="00F753C4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</w:tr>
    </w:tbl>
    <w:p w14:paraId="672B4FF3" w14:textId="77777777" w:rsidR="00E21BAE" w:rsidRDefault="00E21BAE">
      <w:r>
        <w:br w:type="page"/>
      </w:r>
    </w:p>
    <w:tbl>
      <w:tblPr>
        <w:tblW w:w="9180" w:type="dxa"/>
        <w:tblLook w:val="04A0" w:firstRow="1" w:lastRow="0" w:firstColumn="1" w:lastColumn="0" w:noHBand="0" w:noVBand="1"/>
      </w:tblPr>
      <w:tblGrid>
        <w:gridCol w:w="534"/>
        <w:gridCol w:w="6803"/>
        <w:gridCol w:w="1843"/>
      </w:tblGrid>
      <w:tr w:rsidR="00DB31FC" w:rsidRPr="00F9758D" w14:paraId="7440414F" w14:textId="77777777" w:rsidTr="00363826">
        <w:tc>
          <w:tcPr>
            <w:tcW w:w="534" w:type="dxa"/>
            <w:shd w:val="clear" w:color="auto" w:fill="auto"/>
          </w:tcPr>
          <w:p w14:paraId="6F1E41BB" w14:textId="12A88CB9" w:rsidR="00DB31FC" w:rsidRPr="00F9758D" w:rsidRDefault="00647B00" w:rsidP="009F733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lastRenderedPageBreak/>
              <w:t>5</w:t>
            </w:r>
            <w:r w:rsidR="00DB31FC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803" w:type="dxa"/>
            <w:shd w:val="clear" w:color="auto" w:fill="auto"/>
          </w:tcPr>
          <w:p w14:paraId="76CC920D" w14:textId="27E7BFAB" w:rsidR="000F4CA8" w:rsidRPr="000F4CA8" w:rsidRDefault="000F4CA8" w:rsidP="000F4CA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 w:rsidRPr="000F4CA8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Subgroup 1 – Internal and External Plurality</w:t>
            </w:r>
            <w:r w:rsidR="008E5B9A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/ Taskforce on disinformation</w:t>
            </w:r>
            <w:r w:rsidR="001E0442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</w:t>
            </w:r>
          </w:p>
          <w:p w14:paraId="191A88CD" w14:textId="3DC983BB" w:rsidR="00CD6EBE" w:rsidRDefault="00CD6EBE" w:rsidP="000F4CA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Presentation of the key results</w:t>
            </w:r>
          </w:p>
          <w:p w14:paraId="210BE4F3" w14:textId="3D109E70" w:rsidR="000F4CA8" w:rsidRPr="000F4CA8" w:rsidRDefault="000F4CA8" w:rsidP="000F4CA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 w:rsidRPr="000F4CA8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Deliverable: ERGA report on assisting the European Commission in the intermediate</w:t>
            </w:r>
          </w:p>
          <w:p w14:paraId="605B0B3A" w14:textId="46932C70" w:rsidR="000F4CA8" w:rsidRDefault="000F4CA8" w:rsidP="000F4CA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 w:rsidRPr="000F4CA8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monitoring of the Code of Practice on disinformation</w:t>
            </w:r>
          </w:p>
          <w:p w14:paraId="171C9936" w14:textId="6DA4E1F6" w:rsidR="00D543BC" w:rsidRPr="00D543BC" w:rsidRDefault="00F96D76" w:rsidP="000F4CA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Public </w:t>
            </w:r>
            <w:r w:rsidR="00D543BC" w:rsidRPr="00D543BC"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>Statement</w:t>
            </w:r>
            <w:r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 </w:t>
            </w:r>
            <w:r w:rsidR="00D543BC" w:rsidRPr="00D543BC"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on </w:t>
            </w:r>
            <w:r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ERGA’s work on </w:t>
            </w:r>
            <w:r w:rsidR="00D543BC" w:rsidRPr="00D543BC"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disinformation </w:t>
            </w:r>
            <w:r w:rsidR="00D543BC"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>(poss</w:t>
            </w:r>
            <w:r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>.</w:t>
            </w:r>
            <w:r w:rsidR="00D543BC"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>)</w:t>
            </w:r>
          </w:p>
          <w:p w14:paraId="1FCA9ED1" w14:textId="77777777" w:rsidR="00DB31FC" w:rsidRPr="00084D43" w:rsidRDefault="000F4CA8" w:rsidP="00D63029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 w:rsidRPr="000F4CA8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Next steps</w:t>
            </w:r>
            <w:r w:rsidR="00DB31FC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 w:rsidR="00DB31FC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 w:rsidR="00DB31FC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</w:p>
        </w:tc>
        <w:tc>
          <w:tcPr>
            <w:tcW w:w="1843" w:type="dxa"/>
          </w:tcPr>
          <w:p w14:paraId="3B3B7D3C" w14:textId="23794413" w:rsidR="00DB31FC" w:rsidRPr="00AF462F" w:rsidRDefault="006C7C21" w:rsidP="00F753C4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</w:t>
            </w:r>
            <w:r w:rsidR="005F21CB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6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:</w:t>
            </w:r>
            <w:r w:rsidR="00075AE6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</w:t>
            </w:r>
            <w:r w:rsidR="00F753C4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0</w:t>
            </w:r>
          </w:p>
        </w:tc>
      </w:tr>
      <w:tr w:rsidR="00DB31FC" w:rsidRPr="00F9758D" w14:paraId="3A98A4FC" w14:textId="77777777" w:rsidTr="00363826">
        <w:tc>
          <w:tcPr>
            <w:tcW w:w="534" w:type="dxa"/>
            <w:shd w:val="clear" w:color="auto" w:fill="auto"/>
          </w:tcPr>
          <w:p w14:paraId="60165DB9" w14:textId="77777777" w:rsidR="00DB31FC" w:rsidRPr="00F9758D" w:rsidRDefault="00DB31FC" w:rsidP="009F733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55165CF2" w14:textId="02A38DF7" w:rsidR="00DB31FC" w:rsidRPr="00AF462F" w:rsidRDefault="008E5B9A" w:rsidP="005F21CB">
            <w:pPr>
              <w:spacing w:after="0" w:line="240" w:lineRule="auto"/>
              <w:jc w:val="both"/>
              <w:rPr>
                <w:rFonts w:ascii="Cambria" w:eastAsia="Times New Roman" w:hAnsi="Cambria"/>
                <w:lang w:eastAsia="en-GB"/>
              </w:rPr>
            </w:pPr>
            <w:r>
              <w:rPr>
                <w:rFonts w:ascii="Cambria" w:eastAsia="Times New Roman" w:hAnsi="Cambria"/>
                <w:lang w:val="en-US" w:eastAsia="en-GB"/>
              </w:rPr>
              <w:t>Presentation of</w:t>
            </w:r>
            <w:r w:rsidR="000F4CA8">
              <w:rPr>
                <w:rFonts w:ascii="Cambria" w:eastAsia="Times New Roman" w:hAnsi="Cambria"/>
                <w:lang w:val="en-US" w:eastAsia="en-GB"/>
              </w:rPr>
              <w:t xml:space="preserve"> </w:t>
            </w:r>
            <w:r w:rsidR="005F21CB">
              <w:rPr>
                <w:rFonts w:ascii="Cambria" w:eastAsia="Times New Roman" w:hAnsi="Cambria"/>
                <w:lang w:val="en-US" w:eastAsia="en-GB"/>
              </w:rPr>
              <w:t>the key results</w:t>
            </w:r>
            <w:r w:rsidR="00F30F2D">
              <w:rPr>
                <w:rFonts w:ascii="Cambria" w:eastAsia="Times New Roman" w:hAnsi="Cambria"/>
                <w:lang w:val="en-US" w:eastAsia="en-GB"/>
              </w:rPr>
              <w:t xml:space="preserve"> and initial discu</w:t>
            </w:r>
            <w:r w:rsidR="00FA757F">
              <w:rPr>
                <w:rFonts w:ascii="Cambria" w:eastAsia="Times New Roman" w:hAnsi="Cambria"/>
                <w:lang w:val="en-US" w:eastAsia="en-GB"/>
              </w:rPr>
              <w:t>s</w:t>
            </w:r>
            <w:r w:rsidR="00F30F2D">
              <w:rPr>
                <w:rFonts w:ascii="Cambria" w:eastAsia="Times New Roman" w:hAnsi="Cambria"/>
                <w:lang w:val="en-US" w:eastAsia="en-GB"/>
              </w:rPr>
              <w:t>sion</w:t>
            </w:r>
          </w:p>
        </w:tc>
        <w:tc>
          <w:tcPr>
            <w:tcW w:w="1843" w:type="dxa"/>
          </w:tcPr>
          <w:p w14:paraId="55F8887A" w14:textId="6676380A" w:rsidR="00DB31FC" w:rsidRDefault="00DB31FC" w:rsidP="009F733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</w:tr>
      <w:tr w:rsidR="00363826" w:rsidRPr="00F9758D" w14:paraId="3E95D74E" w14:textId="77777777" w:rsidTr="00363826">
        <w:tc>
          <w:tcPr>
            <w:tcW w:w="534" w:type="dxa"/>
            <w:shd w:val="clear" w:color="auto" w:fill="auto"/>
          </w:tcPr>
          <w:p w14:paraId="0B7C4C52" w14:textId="77777777" w:rsidR="00363826" w:rsidRDefault="00363826" w:rsidP="00B65751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3A888CE7" w14:textId="77777777" w:rsidR="00363826" w:rsidRDefault="00363826" w:rsidP="00B65751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1843" w:type="dxa"/>
          </w:tcPr>
          <w:p w14:paraId="23924CB7" w14:textId="77777777" w:rsidR="00363826" w:rsidRDefault="00363826" w:rsidP="00F753C4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</w:tr>
      <w:tr w:rsidR="005F21CB" w:rsidRPr="00F9758D" w14:paraId="2E8D3EC7" w14:textId="77777777" w:rsidTr="00363826">
        <w:tc>
          <w:tcPr>
            <w:tcW w:w="534" w:type="dxa"/>
            <w:shd w:val="clear" w:color="auto" w:fill="auto"/>
          </w:tcPr>
          <w:p w14:paraId="70B6D863" w14:textId="2788E018" w:rsidR="005F21CB" w:rsidRPr="00F9758D" w:rsidRDefault="00D543BC" w:rsidP="00B65751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6</w:t>
            </w:r>
            <w:r w:rsidR="005F21CB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803" w:type="dxa"/>
            <w:shd w:val="clear" w:color="auto" w:fill="auto"/>
          </w:tcPr>
          <w:p w14:paraId="319838BD" w14:textId="77777777" w:rsidR="005F21CB" w:rsidRPr="008E3876" w:rsidRDefault="005F21CB" w:rsidP="00B65751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Information from EPRA 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</w:p>
        </w:tc>
        <w:tc>
          <w:tcPr>
            <w:tcW w:w="1843" w:type="dxa"/>
          </w:tcPr>
          <w:p w14:paraId="37C57E5B" w14:textId="2BE6D3E1" w:rsidR="005F21CB" w:rsidRDefault="006C4877" w:rsidP="00F753C4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1</w:t>
            </w:r>
            <w:r w:rsidR="006A357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7</w:t>
            </w:r>
            <w:r w:rsidR="005F21CB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:</w:t>
            </w:r>
            <w:r w:rsidR="006A357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10</w:t>
            </w:r>
          </w:p>
        </w:tc>
      </w:tr>
      <w:tr w:rsidR="005F21CB" w:rsidRPr="00F9758D" w14:paraId="6AC4312D" w14:textId="77777777" w:rsidTr="00363826">
        <w:tc>
          <w:tcPr>
            <w:tcW w:w="534" w:type="dxa"/>
            <w:shd w:val="clear" w:color="auto" w:fill="auto"/>
          </w:tcPr>
          <w:p w14:paraId="7BAE2A56" w14:textId="77777777" w:rsidR="005F21CB" w:rsidRPr="00F9758D" w:rsidRDefault="005F21CB" w:rsidP="00B65751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803" w:type="dxa"/>
            <w:shd w:val="clear" w:color="auto" w:fill="auto"/>
          </w:tcPr>
          <w:p w14:paraId="639B2179" w14:textId="77777777" w:rsidR="005F21CB" w:rsidRDefault="005F21CB" w:rsidP="00B65751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1843" w:type="dxa"/>
          </w:tcPr>
          <w:p w14:paraId="515FFEF0" w14:textId="38629925" w:rsidR="005F21CB" w:rsidRDefault="005F21CB" w:rsidP="00EF5FEE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</w:tr>
      <w:tr w:rsidR="005F21CB" w:rsidRPr="00F9758D" w14:paraId="339AF215" w14:textId="77777777" w:rsidTr="00363826">
        <w:tc>
          <w:tcPr>
            <w:tcW w:w="534" w:type="dxa"/>
            <w:shd w:val="clear" w:color="auto" w:fill="auto"/>
          </w:tcPr>
          <w:p w14:paraId="039F6C16" w14:textId="6DFD699C" w:rsidR="005F21CB" w:rsidRPr="00F9758D" w:rsidRDefault="00D543BC" w:rsidP="00B65751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7</w:t>
            </w:r>
            <w:r w:rsidR="005F21CB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803" w:type="dxa"/>
            <w:shd w:val="clear" w:color="auto" w:fill="auto"/>
          </w:tcPr>
          <w:p w14:paraId="41C0DCFA" w14:textId="77777777" w:rsidR="00DD1920" w:rsidRDefault="005F21CB" w:rsidP="00DD1920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Closure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  <w:t>Day 1</w:t>
            </w:r>
          </w:p>
          <w:p w14:paraId="1602284A" w14:textId="342148B7" w:rsidR="00F753C4" w:rsidRPr="008E3876" w:rsidRDefault="00F753C4" w:rsidP="00DD1920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 w:rsidRPr="00DD1920">
              <w:rPr>
                <w:rFonts w:ascii="Cambria" w:eastAsia="Times New Roman" w:hAnsi="Cambria"/>
                <w:b/>
                <w:i/>
                <w:sz w:val="24"/>
                <w:szCs w:val="24"/>
                <w:lang w:val="en-US" w:eastAsia="en-GB"/>
              </w:rPr>
              <w:t>Coffee</w:t>
            </w:r>
          </w:p>
        </w:tc>
        <w:tc>
          <w:tcPr>
            <w:tcW w:w="1843" w:type="dxa"/>
          </w:tcPr>
          <w:p w14:paraId="6BD05D5F" w14:textId="4D94DDB9" w:rsidR="005F21CB" w:rsidRDefault="005F21CB" w:rsidP="00F753C4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1</w:t>
            </w:r>
            <w:r w:rsidR="00283A86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7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:</w:t>
            </w:r>
            <w:r w:rsidR="006A357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30</w:t>
            </w:r>
          </w:p>
        </w:tc>
      </w:tr>
    </w:tbl>
    <w:p w14:paraId="1F09FDE3" w14:textId="319D32A4" w:rsidR="005F21CB" w:rsidRDefault="005F21CB" w:rsidP="00B00DC1">
      <w:pPr>
        <w:spacing w:after="0" w:line="240" w:lineRule="auto"/>
        <w:rPr>
          <w:rFonts w:ascii="Cambria" w:hAnsi="Cambria" w:cs="Cambria,Bold"/>
          <w:b/>
          <w:bCs/>
          <w:sz w:val="24"/>
          <w:szCs w:val="24"/>
          <w:lang w:eastAsia="nl-NL"/>
        </w:rPr>
      </w:pPr>
    </w:p>
    <w:p w14:paraId="76AC92FE" w14:textId="77777777" w:rsidR="00363826" w:rsidRDefault="00363826" w:rsidP="00B00DC1">
      <w:pPr>
        <w:spacing w:after="0" w:line="240" w:lineRule="auto"/>
        <w:rPr>
          <w:rFonts w:ascii="Cambria" w:hAnsi="Cambria" w:cs="Cambria,Bold"/>
          <w:b/>
          <w:bCs/>
          <w:sz w:val="24"/>
          <w:szCs w:val="24"/>
          <w:lang w:eastAsia="nl-NL"/>
        </w:rPr>
      </w:pPr>
    </w:p>
    <w:tbl>
      <w:tblPr>
        <w:tblW w:w="9180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34"/>
        <w:gridCol w:w="6804"/>
        <w:gridCol w:w="1842"/>
      </w:tblGrid>
      <w:tr w:rsidR="00647B00" w:rsidRPr="00F9758D" w14:paraId="6F107F43" w14:textId="77777777" w:rsidTr="00363826">
        <w:tc>
          <w:tcPr>
            <w:tcW w:w="534" w:type="dxa"/>
            <w:shd w:val="clear" w:color="auto" w:fill="D9D9D9" w:themeFill="background1" w:themeFillShade="D9"/>
          </w:tcPr>
          <w:p w14:paraId="32A53275" w14:textId="77777777" w:rsidR="00647B00" w:rsidRPr="00F9758D" w:rsidRDefault="00647B00" w:rsidP="00EF230F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</w:pPr>
          </w:p>
        </w:tc>
        <w:tc>
          <w:tcPr>
            <w:tcW w:w="6804" w:type="dxa"/>
            <w:shd w:val="clear" w:color="auto" w:fill="D9D9D9" w:themeFill="background1" w:themeFillShade="D9"/>
          </w:tcPr>
          <w:p w14:paraId="068D8F92" w14:textId="057F45E7" w:rsidR="00647B00" w:rsidRPr="00F9758D" w:rsidRDefault="00647B00" w:rsidP="0036382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Dinner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7FC97813" w14:textId="10C09977" w:rsidR="00647B00" w:rsidRDefault="00647B00" w:rsidP="0036382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hAnsi="Cambria" w:cs="Cambria,Bold"/>
                <w:b/>
                <w:bCs/>
                <w:sz w:val="24"/>
                <w:szCs w:val="24"/>
                <w:lang w:val="en-US" w:eastAsia="nl-NL"/>
              </w:rPr>
              <w:t xml:space="preserve">20:00 </w:t>
            </w:r>
            <w:r w:rsidR="00363826">
              <w:rPr>
                <w:rFonts w:ascii="Cambria" w:hAnsi="Cambria" w:cs="Cambria,Bold"/>
                <w:b/>
                <w:bCs/>
                <w:sz w:val="24"/>
                <w:szCs w:val="24"/>
                <w:lang w:val="en-US" w:eastAsia="nl-NL"/>
              </w:rPr>
              <w:t xml:space="preserve">– </w:t>
            </w:r>
            <w:r>
              <w:rPr>
                <w:rFonts w:ascii="Cambria" w:hAnsi="Cambria" w:cs="Cambria,Bold"/>
                <w:b/>
                <w:bCs/>
                <w:sz w:val="24"/>
                <w:szCs w:val="24"/>
                <w:lang w:val="en-US" w:eastAsia="nl-NL"/>
              </w:rPr>
              <w:t>23:00</w:t>
            </w:r>
          </w:p>
        </w:tc>
      </w:tr>
    </w:tbl>
    <w:p w14:paraId="04060A78" w14:textId="22346DEB" w:rsidR="00363826" w:rsidRDefault="00363826" w:rsidP="009B50F4">
      <w:pPr>
        <w:spacing w:after="0" w:line="240" w:lineRule="auto"/>
        <w:jc w:val="center"/>
        <w:rPr>
          <w:rFonts w:ascii="Cambria" w:eastAsia="Times New Roman" w:hAnsi="Cambria"/>
          <w:b/>
          <w:sz w:val="24"/>
          <w:szCs w:val="24"/>
          <w:u w:val="single"/>
          <w:lang w:eastAsia="en-GB"/>
        </w:rPr>
      </w:pPr>
    </w:p>
    <w:p w14:paraId="50699395" w14:textId="0F5BF3CE" w:rsidR="00DD1920" w:rsidRDefault="00DD1920" w:rsidP="009B50F4">
      <w:pPr>
        <w:spacing w:after="0" w:line="240" w:lineRule="auto"/>
        <w:jc w:val="center"/>
        <w:rPr>
          <w:rFonts w:ascii="Cambria" w:eastAsia="Times New Roman" w:hAnsi="Cambria"/>
          <w:b/>
          <w:sz w:val="24"/>
          <w:szCs w:val="24"/>
          <w:u w:val="single"/>
          <w:lang w:eastAsia="en-GB"/>
        </w:rPr>
      </w:pPr>
    </w:p>
    <w:p w14:paraId="55A4EB25" w14:textId="77777777" w:rsidR="00DD1920" w:rsidRDefault="00DD1920" w:rsidP="009B50F4">
      <w:pPr>
        <w:spacing w:after="0" w:line="240" w:lineRule="auto"/>
        <w:jc w:val="center"/>
        <w:rPr>
          <w:rFonts w:ascii="Cambria" w:eastAsia="Times New Roman" w:hAnsi="Cambria"/>
          <w:b/>
          <w:sz w:val="24"/>
          <w:szCs w:val="24"/>
          <w:u w:val="single"/>
          <w:lang w:eastAsia="en-GB"/>
        </w:rPr>
      </w:pPr>
    </w:p>
    <w:p w14:paraId="015F777D" w14:textId="7584D5AB" w:rsidR="009B50F4" w:rsidRDefault="009B50F4" w:rsidP="009B50F4">
      <w:pPr>
        <w:spacing w:after="0" w:line="240" w:lineRule="auto"/>
        <w:jc w:val="center"/>
        <w:rPr>
          <w:rFonts w:ascii="Cambria" w:eastAsia="Times New Roman" w:hAnsi="Cambria"/>
          <w:b/>
          <w:sz w:val="24"/>
          <w:szCs w:val="24"/>
          <w:u w:val="single"/>
          <w:lang w:eastAsia="en-GB"/>
        </w:rPr>
      </w:pPr>
      <w:r>
        <w:rPr>
          <w:rFonts w:ascii="Cambria" w:eastAsia="Times New Roman" w:hAnsi="Cambria"/>
          <w:b/>
          <w:sz w:val="24"/>
          <w:szCs w:val="24"/>
          <w:u w:val="single"/>
          <w:lang w:eastAsia="en-GB"/>
        </w:rPr>
        <w:t>21</w:t>
      </w:r>
      <w:r w:rsidR="00FA757F" w:rsidRPr="006E5356">
        <w:rPr>
          <w:rFonts w:ascii="Cambria" w:eastAsia="Times New Roman" w:hAnsi="Cambria"/>
          <w:b/>
          <w:sz w:val="24"/>
          <w:szCs w:val="24"/>
          <w:u w:val="single"/>
          <w:vertAlign w:val="superscript"/>
          <w:lang w:eastAsia="en-GB"/>
        </w:rPr>
        <w:t>st</w:t>
      </w:r>
      <w:r w:rsidR="00FA757F">
        <w:rPr>
          <w:rFonts w:ascii="Cambria" w:eastAsia="Times New Roman" w:hAnsi="Cambria"/>
          <w:b/>
          <w:sz w:val="24"/>
          <w:szCs w:val="24"/>
          <w:u w:val="single"/>
          <w:lang w:eastAsia="en-GB"/>
        </w:rPr>
        <w:t xml:space="preserve"> </w:t>
      </w:r>
      <w:r>
        <w:rPr>
          <w:rFonts w:ascii="Cambria" w:eastAsia="Times New Roman" w:hAnsi="Cambria"/>
          <w:b/>
          <w:sz w:val="24"/>
          <w:szCs w:val="24"/>
          <w:u w:val="single"/>
          <w:lang w:eastAsia="en-GB"/>
        </w:rPr>
        <w:t>June</w:t>
      </w:r>
    </w:p>
    <w:p w14:paraId="46779F52" w14:textId="77777777" w:rsidR="00647B00" w:rsidRPr="007555F2" w:rsidRDefault="00647B00" w:rsidP="009B50F4">
      <w:pPr>
        <w:spacing w:after="0" w:line="240" w:lineRule="auto"/>
        <w:jc w:val="center"/>
        <w:rPr>
          <w:rFonts w:ascii="Cambria" w:eastAsia="Times New Roman" w:hAnsi="Cambria"/>
          <w:sz w:val="24"/>
          <w:szCs w:val="24"/>
          <w:lang w:eastAsia="en-GB"/>
        </w:rPr>
      </w:pPr>
    </w:p>
    <w:tbl>
      <w:tblPr>
        <w:tblW w:w="9180" w:type="dxa"/>
        <w:tblLook w:val="04A0" w:firstRow="1" w:lastRow="0" w:firstColumn="1" w:lastColumn="0" w:noHBand="0" w:noVBand="1"/>
      </w:tblPr>
      <w:tblGrid>
        <w:gridCol w:w="556"/>
        <w:gridCol w:w="6781"/>
        <w:gridCol w:w="1843"/>
      </w:tblGrid>
      <w:tr w:rsidR="00B5498E" w:rsidRPr="00F9758D" w14:paraId="04C1E037" w14:textId="77777777" w:rsidTr="00363826">
        <w:tc>
          <w:tcPr>
            <w:tcW w:w="556" w:type="dxa"/>
            <w:shd w:val="clear" w:color="auto" w:fill="auto"/>
          </w:tcPr>
          <w:p w14:paraId="7627ED5F" w14:textId="77777777" w:rsidR="00B5498E" w:rsidRPr="00F9758D" w:rsidRDefault="00647B00" w:rsidP="009F733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.</w:t>
            </w:r>
          </w:p>
        </w:tc>
        <w:tc>
          <w:tcPr>
            <w:tcW w:w="6781" w:type="dxa"/>
            <w:shd w:val="clear" w:color="auto" w:fill="auto"/>
          </w:tcPr>
          <w:p w14:paraId="74CA3FFB" w14:textId="77777777" w:rsidR="00B5498E" w:rsidRPr="00F9758D" w:rsidRDefault="00B5498E" w:rsidP="00B5498E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Registration and Coffee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ab/>
              <w:t xml:space="preserve">        </w:t>
            </w:r>
          </w:p>
        </w:tc>
        <w:tc>
          <w:tcPr>
            <w:tcW w:w="1843" w:type="dxa"/>
          </w:tcPr>
          <w:p w14:paraId="0E0584BC" w14:textId="35FE3F72" w:rsidR="00B5498E" w:rsidRDefault="00B5498E" w:rsidP="0036382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8:00 </w:t>
            </w:r>
          </w:p>
        </w:tc>
      </w:tr>
      <w:tr w:rsidR="00363826" w:rsidRPr="00F9758D" w14:paraId="2CA54ADF" w14:textId="77777777" w:rsidTr="00363826">
        <w:tc>
          <w:tcPr>
            <w:tcW w:w="556" w:type="dxa"/>
            <w:shd w:val="clear" w:color="auto" w:fill="auto"/>
          </w:tcPr>
          <w:p w14:paraId="5BA546D4" w14:textId="77777777" w:rsidR="00363826" w:rsidRDefault="00363826" w:rsidP="00647B00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6E9B27C1" w14:textId="77777777" w:rsidR="00363826" w:rsidRPr="00F9758D" w:rsidRDefault="00363826" w:rsidP="006C7C21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1843" w:type="dxa"/>
          </w:tcPr>
          <w:p w14:paraId="515107CE" w14:textId="77777777" w:rsidR="00363826" w:rsidRDefault="00363826" w:rsidP="00B167B2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</w:tr>
      <w:tr w:rsidR="009B50F4" w:rsidRPr="00F9758D" w14:paraId="4535CDC7" w14:textId="77777777" w:rsidTr="00363826">
        <w:tc>
          <w:tcPr>
            <w:tcW w:w="556" w:type="dxa"/>
            <w:shd w:val="clear" w:color="auto" w:fill="auto"/>
          </w:tcPr>
          <w:p w14:paraId="0BBFAB30" w14:textId="77777777" w:rsidR="009B50F4" w:rsidRPr="00F9758D" w:rsidRDefault="00303186" w:rsidP="00647B00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br w:type="page"/>
            </w:r>
            <w:r w:rsidR="00647B00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2</w:t>
            </w:r>
            <w:r w:rsidR="009B50F4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81" w:type="dxa"/>
            <w:shd w:val="clear" w:color="auto" w:fill="auto"/>
          </w:tcPr>
          <w:p w14:paraId="53171020" w14:textId="2FA99063" w:rsidR="009B50F4" w:rsidRPr="00F9758D" w:rsidRDefault="009B50F4" w:rsidP="006C7C21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Opening of the meeting by the Chair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, </w:t>
            </w:r>
            <w:r w:rsidR="006A357F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Lubos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Kukli</w:t>
            </w:r>
            <w:r w:rsidR="006A357F">
              <w:rPr>
                <w:rFonts w:ascii="Cambria" w:eastAsia="Times New Roman" w:hAnsi="Cambria"/>
                <w:b/>
                <w:sz w:val="24"/>
                <w:szCs w:val="24"/>
                <w:lang w:val="sl-SI" w:eastAsia="en-GB"/>
              </w:rPr>
              <w:t>s</w:t>
            </w:r>
          </w:p>
        </w:tc>
        <w:tc>
          <w:tcPr>
            <w:tcW w:w="1843" w:type="dxa"/>
          </w:tcPr>
          <w:p w14:paraId="36D2849A" w14:textId="77777777" w:rsidR="00B5498E" w:rsidRPr="00F9758D" w:rsidRDefault="006C7C21" w:rsidP="00B167B2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9:00</w:t>
            </w:r>
            <w:r w:rsidR="009B50F4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9B50F4" w:rsidRPr="00F9758D" w14:paraId="5B08E346" w14:textId="77777777" w:rsidTr="00363826">
        <w:tc>
          <w:tcPr>
            <w:tcW w:w="556" w:type="dxa"/>
            <w:shd w:val="clear" w:color="auto" w:fill="auto"/>
          </w:tcPr>
          <w:p w14:paraId="3C243039" w14:textId="77777777" w:rsidR="009B50F4" w:rsidRPr="00084D43" w:rsidRDefault="009B50F4" w:rsidP="00B167B2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535AC7E2" w14:textId="77777777" w:rsidR="009B50F4" w:rsidRPr="00F9758D" w:rsidRDefault="009B50F4" w:rsidP="00B167B2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1843" w:type="dxa"/>
          </w:tcPr>
          <w:p w14:paraId="5CB30663" w14:textId="3ED10A02" w:rsidR="009B50F4" w:rsidRPr="00C032AC" w:rsidRDefault="009B50F4" w:rsidP="00B167B2">
            <w:pPr>
              <w:spacing w:after="0" w:line="240" w:lineRule="auto"/>
              <w:jc w:val="both"/>
              <w:rPr>
                <w:rFonts w:ascii="Cambria" w:eastAsia="Times New Roman" w:hAnsi="Cambria"/>
                <w:lang w:eastAsia="en-GB"/>
              </w:rPr>
            </w:pPr>
          </w:p>
        </w:tc>
      </w:tr>
      <w:tr w:rsidR="00B5498E" w:rsidRPr="00F9758D" w14:paraId="392E7CD1" w14:textId="77777777" w:rsidTr="00363826">
        <w:tc>
          <w:tcPr>
            <w:tcW w:w="556" w:type="dxa"/>
            <w:shd w:val="clear" w:color="auto" w:fill="auto"/>
          </w:tcPr>
          <w:p w14:paraId="5051FBA2" w14:textId="77777777" w:rsidR="00B5498E" w:rsidRPr="00F9758D" w:rsidRDefault="00647B00" w:rsidP="009F733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3</w:t>
            </w:r>
            <w:r w:rsidR="00B5498E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81" w:type="dxa"/>
            <w:shd w:val="clear" w:color="auto" w:fill="auto"/>
          </w:tcPr>
          <w:p w14:paraId="742F5F93" w14:textId="77777777" w:rsidR="00B5498E" w:rsidRPr="00F9758D" w:rsidRDefault="00B5498E" w:rsidP="00D63029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sz w:val="24"/>
                <w:szCs w:val="24"/>
                <w:lang w:val="en-US" w:eastAsia="nl-NL"/>
              </w:rPr>
            </w:pPr>
            <w:r w:rsidRPr="00AF462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Information from the European Commission</w:t>
            </w:r>
          </w:p>
        </w:tc>
        <w:tc>
          <w:tcPr>
            <w:tcW w:w="1843" w:type="dxa"/>
          </w:tcPr>
          <w:p w14:paraId="58726F8E" w14:textId="77777777" w:rsidR="00B5498E" w:rsidRPr="00AF462F" w:rsidRDefault="006C7C21" w:rsidP="006C7C21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9:10</w:t>
            </w:r>
          </w:p>
        </w:tc>
      </w:tr>
      <w:tr w:rsidR="00B5498E" w:rsidRPr="00F9758D" w14:paraId="62977003" w14:textId="77777777" w:rsidTr="00363826">
        <w:tc>
          <w:tcPr>
            <w:tcW w:w="556" w:type="dxa"/>
            <w:shd w:val="clear" w:color="auto" w:fill="auto"/>
          </w:tcPr>
          <w:p w14:paraId="47773CC9" w14:textId="77777777" w:rsidR="00B5498E" w:rsidRPr="00F9758D" w:rsidRDefault="00B5498E" w:rsidP="009F733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4463C336" w14:textId="77777777" w:rsidR="00B5498E" w:rsidRPr="00B5498E" w:rsidRDefault="00B5498E" w:rsidP="00B93543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  <w:r w:rsidRPr="00B5498E">
              <w:rPr>
                <w:rFonts w:ascii="Cambria" w:eastAsia="Times New Roman" w:hAnsi="Cambria"/>
                <w:lang w:val="en-US" w:eastAsia="en-GB"/>
              </w:rPr>
              <w:t>State of play of the AVMSD transposition process</w:t>
            </w:r>
            <w:r w:rsidR="000F4CA8">
              <w:rPr>
                <w:rFonts w:ascii="Cambria" w:eastAsia="Times New Roman" w:hAnsi="Cambria"/>
                <w:lang w:val="en-US" w:eastAsia="en-GB"/>
              </w:rPr>
              <w:t xml:space="preserve"> and other related files</w:t>
            </w:r>
            <w:r>
              <w:rPr>
                <w:rFonts w:ascii="Cambria" w:eastAsia="Times New Roman" w:hAnsi="Cambria"/>
                <w:lang w:val="en-US" w:eastAsia="en-GB"/>
              </w:rPr>
              <w:t xml:space="preserve"> </w:t>
            </w:r>
          </w:p>
        </w:tc>
        <w:tc>
          <w:tcPr>
            <w:tcW w:w="1843" w:type="dxa"/>
          </w:tcPr>
          <w:p w14:paraId="4244C070" w14:textId="16BB6EA1" w:rsidR="00B5498E" w:rsidRPr="00B5498E" w:rsidRDefault="00B5498E" w:rsidP="009F73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</w:tr>
      <w:tr w:rsidR="00363826" w:rsidRPr="00F9758D" w14:paraId="38C1FEF2" w14:textId="77777777" w:rsidTr="00363826">
        <w:tc>
          <w:tcPr>
            <w:tcW w:w="556" w:type="dxa"/>
            <w:shd w:val="clear" w:color="auto" w:fill="auto"/>
          </w:tcPr>
          <w:p w14:paraId="7B55164F" w14:textId="77777777" w:rsidR="00363826" w:rsidRDefault="00363826" w:rsidP="00E673CE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0A45CCE3" w14:textId="77777777" w:rsidR="00363826" w:rsidRPr="00562C19" w:rsidRDefault="00363826" w:rsidP="00E673CE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1843" w:type="dxa"/>
          </w:tcPr>
          <w:p w14:paraId="32D1E16E" w14:textId="77777777" w:rsidR="00363826" w:rsidRDefault="00363826" w:rsidP="00E673CE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</w:tr>
      <w:tr w:rsidR="00562C19" w:rsidRPr="00F9758D" w14:paraId="76865B24" w14:textId="77777777" w:rsidTr="00363826">
        <w:tc>
          <w:tcPr>
            <w:tcW w:w="556" w:type="dxa"/>
            <w:shd w:val="clear" w:color="auto" w:fill="auto"/>
          </w:tcPr>
          <w:p w14:paraId="31AA0831" w14:textId="77777777" w:rsidR="00562C19" w:rsidRPr="00F9758D" w:rsidRDefault="00562C19" w:rsidP="00E673CE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4</w:t>
            </w:r>
            <w:r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81" w:type="dxa"/>
            <w:shd w:val="clear" w:color="auto" w:fill="auto"/>
          </w:tcPr>
          <w:p w14:paraId="630904BC" w14:textId="6971D65C" w:rsidR="00562C19" w:rsidRPr="00F9758D" w:rsidRDefault="00562C19" w:rsidP="00E673CE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sz w:val="24"/>
                <w:szCs w:val="24"/>
                <w:lang w:val="en-US" w:eastAsia="nl-NL"/>
              </w:rPr>
            </w:pPr>
            <w:r w:rsidRPr="00562C19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Information from the NRAs on relevant national initiatives</w:t>
            </w:r>
            <w:r w:rsidR="00FA757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 and develop</w:t>
            </w:r>
            <w:r w:rsidR="00D95477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ments</w:t>
            </w:r>
          </w:p>
        </w:tc>
        <w:tc>
          <w:tcPr>
            <w:tcW w:w="1843" w:type="dxa"/>
          </w:tcPr>
          <w:p w14:paraId="6C077E54" w14:textId="77777777" w:rsidR="00562C19" w:rsidRPr="00AF462F" w:rsidRDefault="00562C19" w:rsidP="00E673CE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9:30</w:t>
            </w:r>
          </w:p>
        </w:tc>
      </w:tr>
      <w:tr w:rsidR="00562C19" w:rsidRPr="00F9758D" w14:paraId="10016878" w14:textId="77777777" w:rsidTr="00363826">
        <w:tc>
          <w:tcPr>
            <w:tcW w:w="556" w:type="dxa"/>
            <w:shd w:val="clear" w:color="auto" w:fill="auto"/>
          </w:tcPr>
          <w:p w14:paraId="1B637362" w14:textId="77777777" w:rsidR="00562C19" w:rsidRPr="00F9758D" w:rsidRDefault="00562C19" w:rsidP="00E673CE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514E4174" w14:textId="32EA208D" w:rsidR="00562C19" w:rsidRPr="00B5498E" w:rsidRDefault="00562C19" w:rsidP="00E673CE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  <w:r>
              <w:rPr>
                <w:rFonts w:ascii="Cambria" w:eastAsia="Times New Roman" w:hAnsi="Cambria"/>
                <w:lang w:val="en-US" w:eastAsia="en-GB"/>
              </w:rPr>
              <w:t>Information from the NRAs on relevant national initiatives</w:t>
            </w:r>
            <w:r w:rsidR="00FA757F">
              <w:rPr>
                <w:rFonts w:ascii="Cambria" w:eastAsia="Times New Roman" w:hAnsi="Cambria"/>
                <w:lang w:val="en-US" w:eastAsia="en-GB"/>
              </w:rPr>
              <w:t xml:space="preserve"> and develop</w:t>
            </w:r>
            <w:r w:rsidR="00D95477">
              <w:rPr>
                <w:rFonts w:ascii="Cambria" w:eastAsia="Times New Roman" w:hAnsi="Cambria"/>
                <w:lang w:val="en-US" w:eastAsia="en-GB"/>
              </w:rPr>
              <w:t>ments</w:t>
            </w:r>
          </w:p>
        </w:tc>
        <w:tc>
          <w:tcPr>
            <w:tcW w:w="1843" w:type="dxa"/>
          </w:tcPr>
          <w:p w14:paraId="4231EA97" w14:textId="40988E20" w:rsidR="00562C19" w:rsidRPr="00B5498E" w:rsidRDefault="00562C19" w:rsidP="00E673CE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</w:tr>
      <w:tr w:rsidR="00363826" w:rsidRPr="00F9758D" w14:paraId="2E23C0CF" w14:textId="77777777" w:rsidTr="00363826">
        <w:tc>
          <w:tcPr>
            <w:tcW w:w="556" w:type="dxa"/>
            <w:shd w:val="clear" w:color="auto" w:fill="auto"/>
          </w:tcPr>
          <w:p w14:paraId="45B8E312" w14:textId="77777777" w:rsidR="00363826" w:rsidRDefault="00363826" w:rsidP="000F4CA8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60EBF058" w14:textId="77777777" w:rsidR="00363826" w:rsidRDefault="00363826" w:rsidP="000F4CA8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1843" w:type="dxa"/>
          </w:tcPr>
          <w:p w14:paraId="567052C2" w14:textId="77777777" w:rsidR="00363826" w:rsidRDefault="00363826" w:rsidP="000F4CA8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</w:tr>
      <w:tr w:rsidR="000F4CA8" w:rsidRPr="00F9758D" w14:paraId="5D708D21" w14:textId="77777777" w:rsidTr="00363826">
        <w:tc>
          <w:tcPr>
            <w:tcW w:w="556" w:type="dxa"/>
            <w:shd w:val="clear" w:color="auto" w:fill="auto"/>
          </w:tcPr>
          <w:p w14:paraId="34993027" w14:textId="6A2D09A8" w:rsidR="000F4CA8" w:rsidRPr="00F9758D" w:rsidRDefault="005F21CB" w:rsidP="000F4CA8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5</w:t>
            </w:r>
            <w:r w:rsidR="000F4CA8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81" w:type="dxa"/>
            <w:shd w:val="clear" w:color="auto" w:fill="auto"/>
          </w:tcPr>
          <w:p w14:paraId="73D92454" w14:textId="77777777" w:rsidR="000F4CA8" w:rsidRPr="000F4CA8" w:rsidRDefault="00562C19" w:rsidP="000F4CA8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Information from the ERGA </w:t>
            </w:r>
            <w:r w:rsidR="000F4CA8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Board 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- </w:t>
            </w:r>
            <w:r w:rsidR="000F4CA8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update activities 2019</w:t>
            </w:r>
          </w:p>
        </w:tc>
        <w:tc>
          <w:tcPr>
            <w:tcW w:w="1843" w:type="dxa"/>
          </w:tcPr>
          <w:p w14:paraId="6C539463" w14:textId="77777777" w:rsidR="000F4CA8" w:rsidRPr="00AF462F" w:rsidRDefault="00324B55" w:rsidP="000F4CA8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9:5</w:t>
            </w:r>
            <w:r w:rsidR="000F4CA8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0</w:t>
            </w:r>
          </w:p>
        </w:tc>
      </w:tr>
      <w:tr w:rsidR="000F4CA8" w:rsidRPr="00F9758D" w14:paraId="1C2366CE" w14:textId="77777777" w:rsidTr="00363826">
        <w:tc>
          <w:tcPr>
            <w:tcW w:w="556" w:type="dxa"/>
            <w:shd w:val="clear" w:color="auto" w:fill="auto"/>
          </w:tcPr>
          <w:p w14:paraId="41E30BDF" w14:textId="77777777" w:rsidR="000F4CA8" w:rsidRPr="00F9758D" w:rsidRDefault="000F4CA8" w:rsidP="000F4CA8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3E4B3E88" w14:textId="1F314284" w:rsidR="000F4CA8" w:rsidRPr="00B93543" w:rsidRDefault="000F4CA8" w:rsidP="00F30F2D">
            <w:pPr>
              <w:spacing w:after="0" w:line="240" w:lineRule="auto"/>
              <w:rPr>
                <w:rFonts w:ascii="Cambria" w:eastAsia="Times New Roman" w:hAnsi="Cambria"/>
                <w:sz w:val="24"/>
                <w:szCs w:val="24"/>
                <w:lang w:val="en-US" w:eastAsia="en-GB"/>
              </w:rPr>
            </w:pPr>
            <w:r w:rsidRPr="00B93543">
              <w:rPr>
                <w:rFonts w:ascii="Cambria" w:eastAsia="Times New Roman" w:hAnsi="Cambria"/>
                <w:sz w:val="24"/>
                <w:szCs w:val="24"/>
                <w:lang w:val="en-US" w:eastAsia="en-GB"/>
              </w:rPr>
              <w:t xml:space="preserve">Presentation of the </w:t>
            </w:r>
            <w:r w:rsidR="00F30F2D">
              <w:rPr>
                <w:rFonts w:ascii="Cambria" w:eastAsia="Times New Roman" w:hAnsi="Cambria"/>
                <w:sz w:val="24"/>
                <w:szCs w:val="24"/>
                <w:lang w:val="en-US" w:eastAsia="en-GB"/>
              </w:rPr>
              <w:t xml:space="preserve">ERGAs external engagement </w:t>
            </w:r>
            <w:r w:rsidRPr="00B93543">
              <w:rPr>
                <w:rFonts w:ascii="Cambria" w:eastAsia="Times New Roman" w:hAnsi="Cambria"/>
                <w:sz w:val="24"/>
                <w:szCs w:val="24"/>
                <w:lang w:val="en-US" w:eastAsia="en-GB"/>
              </w:rPr>
              <w:t xml:space="preserve"> </w:t>
            </w:r>
          </w:p>
        </w:tc>
        <w:tc>
          <w:tcPr>
            <w:tcW w:w="1843" w:type="dxa"/>
          </w:tcPr>
          <w:p w14:paraId="67AABD0C" w14:textId="42C93610" w:rsidR="000F4CA8" w:rsidRPr="000F4CA8" w:rsidRDefault="000F4CA8" w:rsidP="0068745A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</w:tr>
      <w:tr w:rsidR="00363826" w:rsidRPr="00F9758D" w14:paraId="2B05513C" w14:textId="77777777" w:rsidTr="00363826">
        <w:tc>
          <w:tcPr>
            <w:tcW w:w="556" w:type="dxa"/>
            <w:shd w:val="clear" w:color="auto" w:fill="auto"/>
          </w:tcPr>
          <w:p w14:paraId="02CCD701" w14:textId="77777777" w:rsidR="00363826" w:rsidRDefault="00363826" w:rsidP="00EF230F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0760EB8D" w14:textId="77777777" w:rsidR="00363826" w:rsidRPr="00224B10" w:rsidRDefault="00363826" w:rsidP="00EF230F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1843" w:type="dxa"/>
          </w:tcPr>
          <w:p w14:paraId="2C393DD1" w14:textId="77777777" w:rsidR="00363826" w:rsidRDefault="00363826" w:rsidP="005B7D16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</w:tr>
      <w:tr w:rsidR="001F3DE2" w:rsidRPr="00F9758D" w14:paraId="35B40EC0" w14:textId="77777777" w:rsidTr="00363826">
        <w:tc>
          <w:tcPr>
            <w:tcW w:w="556" w:type="dxa"/>
            <w:shd w:val="clear" w:color="auto" w:fill="auto"/>
          </w:tcPr>
          <w:p w14:paraId="45B7AE7A" w14:textId="5CD86B90" w:rsidR="001F3DE2" w:rsidRPr="00F9758D" w:rsidRDefault="005F21CB" w:rsidP="00EF230F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  <w:t>6</w:t>
            </w:r>
            <w:r w:rsidR="00647B00"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  <w:t>.</w:t>
            </w:r>
          </w:p>
        </w:tc>
        <w:tc>
          <w:tcPr>
            <w:tcW w:w="6781" w:type="dxa"/>
            <w:shd w:val="clear" w:color="auto" w:fill="auto"/>
          </w:tcPr>
          <w:p w14:paraId="32AD4F78" w14:textId="77777777" w:rsidR="001F3DE2" w:rsidRPr="00DD1920" w:rsidRDefault="001F3DE2" w:rsidP="00EF230F">
            <w:pPr>
              <w:spacing w:after="0" w:line="240" w:lineRule="auto"/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</w:pPr>
            <w:r w:rsidRPr="00DD1920">
              <w:rPr>
                <w:rFonts w:ascii="Cambria" w:eastAsia="Times New Roman" w:hAnsi="Cambria"/>
                <w:b/>
                <w:i/>
                <w:sz w:val="24"/>
                <w:szCs w:val="24"/>
                <w:lang w:val="fr-BE" w:eastAsia="en-GB"/>
              </w:rPr>
              <w:t>Coffee</w:t>
            </w:r>
            <w:r w:rsidRPr="00DD1920"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 break</w:t>
            </w:r>
          </w:p>
        </w:tc>
        <w:tc>
          <w:tcPr>
            <w:tcW w:w="1843" w:type="dxa"/>
          </w:tcPr>
          <w:p w14:paraId="3DCE7D92" w14:textId="622E07A6" w:rsidR="001F3DE2" w:rsidRDefault="001F3DE2" w:rsidP="005B7D16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0:</w:t>
            </w:r>
            <w:r w:rsidR="0068745A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0</w:t>
            </w:r>
          </w:p>
        </w:tc>
      </w:tr>
      <w:tr w:rsidR="001F3DE2" w:rsidRPr="00F9758D" w14:paraId="2A47E256" w14:textId="77777777" w:rsidTr="00363826">
        <w:tc>
          <w:tcPr>
            <w:tcW w:w="556" w:type="dxa"/>
            <w:shd w:val="clear" w:color="auto" w:fill="auto"/>
          </w:tcPr>
          <w:p w14:paraId="57A6A4E1" w14:textId="77777777" w:rsidR="001F3DE2" w:rsidRDefault="001F3DE2" w:rsidP="00EF230F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2F10305E" w14:textId="77777777" w:rsidR="001F3DE2" w:rsidRPr="0082313C" w:rsidRDefault="001F3DE2" w:rsidP="00EF230F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  <w:tc>
          <w:tcPr>
            <w:tcW w:w="1843" w:type="dxa"/>
          </w:tcPr>
          <w:p w14:paraId="1B1C5DD1" w14:textId="0D9F2ED3" w:rsidR="001F3DE2" w:rsidRPr="007119EA" w:rsidRDefault="001F3DE2" w:rsidP="00EF230F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</w:tr>
      <w:tr w:rsidR="00815BFC" w:rsidRPr="00F9758D" w14:paraId="68AD3379" w14:textId="77777777" w:rsidTr="00363826">
        <w:tc>
          <w:tcPr>
            <w:tcW w:w="556" w:type="dxa"/>
            <w:shd w:val="clear" w:color="auto" w:fill="auto"/>
          </w:tcPr>
          <w:p w14:paraId="229AADAA" w14:textId="75A364FA" w:rsidR="00815BFC" w:rsidRPr="00F9758D" w:rsidRDefault="005F21CB" w:rsidP="009F733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  <w:t>7</w:t>
            </w:r>
            <w:r w:rsidR="00647B00"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  <w:t>.</w:t>
            </w:r>
          </w:p>
        </w:tc>
        <w:tc>
          <w:tcPr>
            <w:tcW w:w="6781" w:type="dxa"/>
            <w:shd w:val="clear" w:color="auto" w:fill="auto"/>
          </w:tcPr>
          <w:p w14:paraId="2305118D" w14:textId="77124AAC" w:rsidR="00815BFC" w:rsidRPr="00FE22F0" w:rsidRDefault="009776CD" w:rsidP="009F7338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Subgroup 2 - </w:t>
            </w:r>
            <w:r w:rsidR="00815BFC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Steering discussion on the future of ERGA</w:t>
            </w:r>
          </w:p>
        </w:tc>
        <w:tc>
          <w:tcPr>
            <w:tcW w:w="1843" w:type="dxa"/>
          </w:tcPr>
          <w:p w14:paraId="147F09F2" w14:textId="1AE84C57" w:rsidR="00815BFC" w:rsidRDefault="005B7D16" w:rsidP="005B7D16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</w:t>
            </w:r>
            <w:r w:rsidR="00324B55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0</w:t>
            </w:r>
            <w:r w:rsidR="006C7C21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:</w:t>
            </w:r>
            <w:r w:rsidR="0068745A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30</w:t>
            </w:r>
          </w:p>
        </w:tc>
      </w:tr>
      <w:tr w:rsidR="00815BFC" w:rsidRPr="00F9758D" w14:paraId="468533B7" w14:textId="77777777" w:rsidTr="00363826">
        <w:tc>
          <w:tcPr>
            <w:tcW w:w="556" w:type="dxa"/>
            <w:shd w:val="clear" w:color="auto" w:fill="auto"/>
          </w:tcPr>
          <w:p w14:paraId="579C8963" w14:textId="77777777" w:rsidR="00815BFC" w:rsidRDefault="00815BFC" w:rsidP="009F733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280AEE8E" w14:textId="77777777" w:rsidR="001E0442" w:rsidRDefault="001E0442" w:rsidP="009F7338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 w:rsidRPr="008465C3">
              <w:rPr>
                <w:rFonts w:ascii="Cambria" w:eastAsia="Times New Roman" w:hAnsi="Cambria"/>
                <w:b/>
                <w:color w:val="808080" w:themeColor="background1" w:themeShade="80"/>
                <w:sz w:val="24"/>
                <w:szCs w:val="24"/>
                <w:lang w:eastAsia="en-GB"/>
              </w:rPr>
              <w:t>[ERGA [2019] 02-03-04]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</w:t>
            </w:r>
          </w:p>
          <w:p w14:paraId="2B4F9267" w14:textId="064F3758" w:rsidR="00815BFC" w:rsidRDefault="00FF383B" w:rsidP="009F7338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  <w:r>
              <w:rPr>
                <w:rFonts w:ascii="Cambria" w:eastAsia="Times New Roman" w:hAnsi="Cambria"/>
                <w:lang w:val="en-US" w:eastAsia="en-GB"/>
              </w:rPr>
              <w:t>Presentation of the Subgroup 2</w:t>
            </w:r>
            <w:r w:rsidR="00815BFC">
              <w:rPr>
                <w:rFonts w:ascii="Cambria" w:eastAsia="Times New Roman" w:hAnsi="Cambria"/>
                <w:lang w:val="en-US" w:eastAsia="en-GB"/>
              </w:rPr>
              <w:t xml:space="preserve"> preliminary outcomes</w:t>
            </w:r>
          </w:p>
          <w:p w14:paraId="6699C1A3" w14:textId="77777777" w:rsidR="00D76237" w:rsidRDefault="00FF383B" w:rsidP="000F4CA8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  <w:r>
              <w:rPr>
                <w:rFonts w:ascii="Cambria" w:eastAsia="Times New Roman" w:hAnsi="Cambria"/>
                <w:lang w:val="en-US" w:eastAsia="en-GB"/>
              </w:rPr>
              <w:t>D</w:t>
            </w:r>
            <w:r w:rsidR="00815BFC" w:rsidRPr="009B50F4">
              <w:rPr>
                <w:rFonts w:ascii="Cambria" w:eastAsia="Times New Roman" w:hAnsi="Cambria"/>
                <w:lang w:val="en-US" w:eastAsia="en-GB"/>
              </w:rPr>
              <w:t>iscus</w:t>
            </w:r>
            <w:r w:rsidR="00841982">
              <w:rPr>
                <w:rFonts w:ascii="Cambria" w:eastAsia="Times New Roman" w:hAnsi="Cambria"/>
                <w:lang w:val="en-US" w:eastAsia="en-GB"/>
              </w:rPr>
              <w:t>sion and adoption of</w:t>
            </w:r>
            <w:r>
              <w:rPr>
                <w:rFonts w:ascii="Cambria" w:eastAsia="Times New Roman" w:hAnsi="Cambria"/>
                <w:lang w:val="en-US" w:eastAsia="en-GB"/>
              </w:rPr>
              <w:t xml:space="preserve"> the</w:t>
            </w:r>
            <w:r w:rsidR="00841982">
              <w:rPr>
                <w:rFonts w:ascii="Cambria" w:eastAsia="Times New Roman" w:hAnsi="Cambria"/>
                <w:lang w:val="en-US" w:eastAsia="en-GB"/>
              </w:rPr>
              <w:t xml:space="preserve"> </w:t>
            </w:r>
            <w:r>
              <w:rPr>
                <w:rFonts w:ascii="Cambria" w:eastAsia="Times New Roman" w:hAnsi="Cambria"/>
                <w:lang w:val="en-US" w:eastAsia="en-GB"/>
              </w:rPr>
              <w:t>proposals of the Subgroup 2</w:t>
            </w:r>
            <w:r w:rsidR="00815BFC" w:rsidRPr="009B50F4">
              <w:rPr>
                <w:rFonts w:ascii="Cambria" w:eastAsia="Times New Roman" w:hAnsi="Cambria"/>
                <w:lang w:val="en-US" w:eastAsia="en-GB"/>
              </w:rPr>
              <w:t xml:space="preserve"> to p</w:t>
            </w:r>
            <w:r>
              <w:rPr>
                <w:rFonts w:ascii="Cambria" w:eastAsia="Times New Roman" w:hAnsi="Cambria"/>
                <w:lang w:val="en-US" w:eastAsia="en-GB"/>
              </w:rPr>
              <w:t>rovide guidance for further work</w:t>
            </w:r>
          </w:p>
          <w:p w14:paraId="26B0416D" w14:textId="6842FDD8" w:rsidR="005F21CB" w:rsidRPr="0082313C" w:rsidRDefault="00D57ACB" w:rsidP="006D78D6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  <w:r>
              <w:rPr>
                <w:rFonts w:ascii="Cambria" w:eastAsia="Times New Roman" w:hAnsi="Cambria"/>
                <w:lang w:val="en-US" w:eastAsia="en-GB"/>
              </w:rPr>
              <w:t>Discus</w:t>
            </w:r>
            <w:r w:rsidR="00FA757F">
              <w:rPr>
                <w:rFonts w:ascii="Cambria" w:eastAsia="Times New Roman" w:hAnsi="Cambria"/>
                <w:lang w:val="en-US" w:eastAsia="en-GB"/>
              </w:rPr>
              <w:t>s</w:t>
            </w:r>
            <w:r w:rsidR="006D78D6">
              <w:rPr>
                <w:rFonts w:ascii="Cambria" w:eastAsia="Times New Roman" w:hAnsi="Cambria"/>
                <w:lang w:val="en-US" w:eastAsia="en-GB"/>
              </w:rPr>
              <w:t xml:space="preserve">ion and </w:t>
            </w:r>
            <w:r w:rsidR="005F21CB">
              <w:rPr>
                <w:rFonts w:ascii="Cambria" w:eastAsia="Times New Roman" w:hAnsi="Cambria"/>
                <w:lang w:val="en-US" w:eastAsia="en-GB"/>
              </w:rPr>
              <w:t>adoption of the Statement of Purpose</w:t>
            </w:r>
          </w:p>
        </w:tc>
        <w:tc>
          <w:tcPr>
            <w:tcW w:w="1843" w:type="dxa"/>
          </w:tcPr>
          <w:p w14:paraId="52CABB6D" w14:textId="056EF78C" w:rsidR="00815BFC" w:rsidRPr="007119EA" w:rsidRDefault="00815BFC" w:rsidP="009F7338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</w:tr>
      <w:tr w:rsidR="00363826" w:rsidRPr="00F9758D" w14:paraId="4FFAA66C" w14:textId="77777777" w:rsidTr="00363826">
        <w:tc>
          <w:tcPr>
            <w:tcW w:w="556" w:type="dxa"/>
            <w:shd w:val="clear" w:color="auto" w:fill="auto"/>
          </w:tcPr>
          <w:p w14:paraId="72D00BD2" w14:textId="77777777" w:rsidR="00363826" w:rsidRDefault="00363826" w:rsidP="00EF230F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3262764B" w14:textId="77777777" w:rsidR="00363826" w:rsidRDefault="00363826" w:rsidP="00EF230F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1843" w:type="dxa"/>
          </w:tcPr>
          <w:p w14:paraId="0660F098" w14:textId="77777777" w:rsidR="00363826" w:rsidRDefault="00363826" w:rsidP="005B7D16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</w:tr>
      <w:tr w:rsidR="006C7C21" w:rsidRPr="00F9758D" w14:paraId="48CC0603" w14:textId="77777777" w:rsidTr="00363826">
        <w:tc>
          <w:tcPr>
            <w:tcW w:w="556" w:type="dxa"/>
            <w:shd w:val="clear" w:color="auto" w:fill="auto"/>
          </w:tcPr>
          <w:p w14:paraId="377F9BC3" w14:textId="1865B9B8" w:rsidR="006C7C21" w:rsidRPr="00F9758D" w:rsidRDefault="005F21CB" w:rsidP="00EF230F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  <w:t>8</w:t>
            </w:r>
            <w:r w:rsidR="00647B00"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  <w:t>.</w:t>
            </w:r>
          </w:p>
        </w:tc>
        <w:tc>
          <w:tcPr>
            <w:tcW w:w="6781" w:type="dxa"/>
            <w:shd w:val="clear" w:color="auto" w:fill="auto"/>
          </w:tcPr>
          <w:p w14:paraId="35874D73" w14:textId="77777777" w:rsidR="006C7C21" w:rsidRPr="00DD1920" w:rsidRDefault="006C7C21" w:rsidP="00EF230F">
            <w:pPr>
              <w:spacing w:after="0" w:line="240" w:lineRule="auto"/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</w:pPr>
            <w:r w:rsidRPr="00DD1920"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>Lunch break</w:t>
            </w:r>
          </w:p>
        </w:tc>
        <w:tc>
          <w:tcPr>
            <w:tcW w:w="1843" w:type="dxa"/>
          </w:tcPr>
          <w:p w14:paraId="22B304CE" w14:textId="77777777" w:rsidR="006C7C21" w:rsidRDefault="006C7C21" w:rsidP="005B7D16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</w:t>
            </w:r>
            <w:r w:rsidR="00324B55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2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:</w:t>
            </w:r>
            <w:r w:rsidR="00324B55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00</w:t>
            </w:r>
          </w:p>
        </w:tc>
      </w:tr>
      <w:tr w:rsidR="006C7C21" w:rsidRPr="00F9758D" w14:paraId="7CEC4888" w14:textId="77777777" w:rsidTr="00363826">
        <w:tc>
          <w:tcPr>
            <w:tcW w:w="556" w:type="dxa"/>
            <w:shd w:val="clear" w:color="auto" w:fill="auto"/>
          </w:tcPr>
          <w:p w14:paraId="560F7D40" w14:textId="77777777" w:rsidR="006C7C21" w:rsidRDefault="006C7C21" w:rsidP="00EF230F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2B44EA20" w14:textId="77777777" w:rsidR="006C7C21" w:rsidRPr="0082313C" w:rsidRDefault="006C7C21" w:rsidP="00EF230F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  <w:tc>
          <w:tcPr>
            <w:tcW w:w="1843" w:type="dxa"/>
          </w:tcPr>
          <w:p w14:paraId="0DD69A5B" w14:textId="6480DAB6" w:rsidR="006C7C21" w:rsidRPr="007119EA" w:rsidRDefault="006C7C21" w:rsidP="00EF230F">
            <w:pPr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</w:tr>
    </w:tbl>
    <w:p w14:paraId="30FA3377" w14:textId="77777777" w:rsidR="00E21BAE" w:rsidRDefault="00E21BAE">
      <w:r>
        <w:br w:type="page"/>
      </w:r>
    </w:p>
    <w:tbl>
      <w:tblPr>
        <w:tblW w:w="9180" w:type="dxa"/>
        <w:tblLook w:val="04A0" w:firstRow="1" w:lastRow="0" w:firstColumn="1" w:lastColumn="0" w:noHBand="0" w:noVBand="1"/>
      </w:tblPr>
      <w:tblGrid>
        <w:gridCol w:w="556"/>
        <w:gridCol w:w="6781"/>
        <w:gridCol w:w="8"/>
        <w:gridCol w:w="1835"/>
      </w:tblGrid>
      <w:tr w:rsidR="005F21CB" w:rsidRPr="00F9758D" w14:paraId="0AC3BD20" w14:textId="77777777" w:rsidTr="00363826">
        <w:tc>
          <w:tcPr>
            <w:tcW w:w="556" w:type="dxa"/>
            <w:shd w:val="clear" w:color="auto" w:fill="auto"/>
          </w:tcPr>
          <w:p w14:paraId="7AFBC8D3" w14:textId="5B38E6C6" w:rsidR="005F21CB" w:rsidRPr="00F9758D" w:rsidRDefault="005F21CB" w:rsidP="00B65751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lastRenderedPageBreak/>
              <w:t>9</w:t>
            </w:r>
            <w:r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81" w:type="dxa"/>
            <w:shd w:val="clear" w:color="auto" w:fill="auto"/>
          </w:tcPr>
          <w:p w14:paraId="175C3163" w14:textId="4C80792A" w:rsidR="005F21CB" w:rsidRPr="005F21CB" w:rsidRDefault="005F21CB" w:rsidP="005F21CB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 w:rsidRPr="005F21CB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Subgroup 1 – Internal and External Plurality</w:t>
            </w:r>
            <w:r w:rsidR="00F30F2D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/</w:t>
            </w:r>
            <w:r w:rsidR="00F30F2D">
              <w:t xml:space="preserve"> </w:t>
            </w:r>
            <w:r w:rsidR="00F30F2D" w:rsidRPr="00F30F2D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Taskforce on disinformation</w:t>
            </w:r>
          </w:p>
          <w:p w14:paraId="006BA595" w14:textId="1B41DD6E" w:rsidR="005F21CB" w:rsidRPr="005F21CB" w:rsidRDefault="005F21CB" w:rsidP="005F21CB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 w:rsidRPr="005F21CB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Deliverable:  ERGA report on assisting the European Commission in the intermediate</w:t>
            </w:r>
          </w:p>
          <w:p w14:paraId="2B82834A" w14:textId="77777777" w:rsidR="005F21CB" w:rsidRDefault="005F21CB" w:rsidP="005F21CB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 w:rsidRPr="005F21CB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monitoring of the Cod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e of Practice on disinformation</w:t>
            </w:r>
          </w:p>
          <w:p w14:paraId="41ED4B3A" w14:textId="0C78FA02" w:rsidR="00F96D76" w:rsidRPr="00F96D76" w:rsidRDefault="00F96D76" w:rsidP="00F96D7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Public </w:t>
            </w:r>
            <w:r w:rsidRPr="00D543BC"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>Statement</w:t>
            </w:r>
            <w:r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 </w:t>
            </w:r>
            <w:r w:rsidRPr="00D543BC"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on </w:t>
            </w:r>
            <w:r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ERGA’s work on </w:t>
            </w:r>
            <w:r w:rsidRPr="00D543BC"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 xml:space="preserve">disinformation </w:t>
            </w:r>
            <w:r>
              <w:rPr>
                <w:rFonts w:ascii="Cambria" w:eastAsia="Times New Roman" w:hAnsi="Cambria"/>
                <w:b/>
                <w:i/>
                <w:sz w:val="24"/>
                <w:szCs w:val="24"/>
                <w:lang w:eastAsia="en-GB"/>
              </w:rPr>
              <w:t>(poss.)</w:t>
            </w:r>
          </w:p>
        </w:tc>
        <w:tc>
          <w:tcPr>
            <w:tcW w:w="1843" w:type="dxa"/>
            <w:gridSpan w:val="2"/>
          </w:tcPr>
          <w:p w14:paraId="476BB9CD" w14:textId="77777777" w:rsidR="005F21CB" w:rsidRDefault="005F21CB" w:rsidP="00B65751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13:15</w:t>
            </w:r>
          </w:p>
        </w:tc>
      </w:tr>
      <w:tr w:rsidR="005F21CB" w:rsidRPr="00F9758D" w14:paraId="3BE8CCD4" w14:textId="77777777" w:rsidTr="00363826">
        <w:tc>
          <w:tcPr>
            <w:tcW w:w="556" w:type="dxa"/>
            <w:shd w:val="clear" w:color="auto" w:fill="auto"/>
          </w:tcPr>
          <w:p w14:paraId="123B2B53" w14:textId="77777777" w:rsidR="005F21CB" w:rsidRPr="00AA18F4" w:rsidRDefault="005F21CB" w:rsidP="00B65751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02F9D98F" w14:textId="23B58830" w:rsidR="005F21CB" w:rsidRPr="00EF5FEE" w:rsidRDefault="005F21CB" w:rsidP="00EF5FEE">
            <w:pPr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 w:rsidRPr="007119EA">
              <w:rPr>
                <w:rFonts w:ascii="Cambria" w:eastAsia="Times New Roman" w:hAnsi="Cambria"/>
                <w:lang w:val="en-US" w:eastAsia="en-GB"/>
              </w:rPr>
              <w:t xml:space="preserve">To </w:t>
            </w:r>
            <w:r>
              <w:rPr>
                <w:rFonts w:ascii="Cambria" w:eastAsia="Times New Roman" w:hAnsi="Cambria"/>
                <w:lang w:val="en-US" w:eastAsia="en-GB"/>
              </w:rPr>
              <w:t>discuss and to approve the report</w:t>
            </w:r>
            <w:r w:rsidR="006A357F">
              <w:rPr>
                <w:rFonts w:ascii="Cambria" w:eastAsia="Times New Roman" w:hAnsi="Cambria"/>
                <w:lang w:val="en-US" w:eastAsia="en-GB"/>
              </w:rPr>
              <w:t xml:space="preserve"> and (poss.) public statement </w:t>
            </w:r>
          </w:p>
        </w:tc>
        <w:tc>
          <w:tcPr>
            <w:tcW w:w="1843" w:type="dxa"/>
            <w:gridSpan w:val="2"/>
          </w:tcPr>
          <w:p w14:paraId="461C0496" w14:textId="2F1CF8C3" w:rsidR="005F21CB" w:rsidRPr="007119EA" w:rsidRDefault="005F21CB" w:rsidP="00B65751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</w:tr>
      <w:tr w:rsidR="00363826" w:rsidRPr="00F9758D" w14:paraId="0F9ABFF5" w14:textId="77777777" w:rsidTr="00363826">
        <w:tc>
          <w:tcPr>
            <w:tcW w:w="556" w:type="dxa"/>
            <w:shd w:val="clear" w:color="auto" w:fill="auto"/>
          </w:tcPr>
          <w:p w14:paraId="22F821A7" w14:textId="77777777" w:rsidR="00363826" w:rsidRDefault="00363826" w:rsidP="00FE22F0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9" w:type="dxa"/>
            <w:gridSpan w:val="2"/>
            <w:shd w:val="clear" w:color="auto" w:fill="auto"/>
          </w:tcPr>
          <w:p w14:paraId="242FCFCC" w14:textId="77777777" w:rsidR="00363826" w:rsidRDefault="00363826" w:rsidP="00FE22F0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1835" w:type="dxa"/>
          </w:tcPr>
          <w:p w14:paraId="59438D90" w14:textId="77777777" w:rsidR="00363826" w:rsidRDefault="00363826" w:rsidP="005B7D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</w:tr>
      <w:tr w:rsidR="001C472B" w:rsidRPr="00F9758D" w14:paraId="42441C5D" w14:textId="77777777" w:rsidTr="00363826">
        <w:tc>
          <w:tcPr>
            <w:tcW w:w="556" w:type="dxa"/>
            <w:shd w:val="clear" w:color="auto" w:fill="auto"/>
          </w:tcPr>
          <w:p w14:paraId="281DA598" w14:textId="119274BB" w:rsidR="001C472B" w:rsidRPr="00F9758D" w:rsidRDefault="005F21CB" w:rsidP="00FE22F0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0</w:t>
            </w:r>
            <w:r w:rsidR="001C472B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89" w:type="dxa"/>
            <w:gridSpan w:val="2"/>
            <w:shd w:val="clear" w:color="auto" w:fill="auto"/>
          </w:tcPr>
          <w:p w14:paraId="14666E05" w14:textId="77777777" w:rsidR="001C472B" w:rsidRDefault="001C472B" w:rsidP="00FE22F0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Subgroup 3 – </w:t>
            </w:r>
            <w:r w:rsidRPr="001C472B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Implementation of the revised AVMS Directive</w:t>
            </w:r>
          </w:p>
          <w:p w14:paraId="38977954" w14:textId="77777777" w:rsidR="001C472B" w:rsidRPr="007555F2" w:rsidRDefault="001C472B" w:rsidP="001C472B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sz w:val="24"/>
                <w:szCs w:val="24"/>
                <w:lang w:val="en-US" w:eastAsia="nl-NL"/>
              </w:rPr>
            </w:pPr>
            <w:r w:rsidRPr="001C472B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Oral report on the activities of the group</w:t>
            </w:r>
            <w:r w:rsidRPr="00F81371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 w:rsidRPr="007555F2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 </w:t>
            </w:r>
          </w:p>
        </w:tc>
        <w:tc>
          <w:tcPr>
            <w:tcW w:w="1835" w:type="dxa"/>
          </w:tcPr>
          <w:p w14:paraId="2616583E" w14:textId="37376854" w:rsidR="001C472B" w:rsidRDefault="006C7C21" w:rsidP="005B7D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1</w:t>
            </w:r>
            <w:r w:rsidR="00324B55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3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:</w:t>
            </w:r>
            <w:r w:rsidR="00FA757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4</w:t>
            </w:r>
            <w:r w:rsidR="006C4877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5</w:t>
            </w:r>
          </w:p>
        </w:tc>
      </w:tr>
      <w:tr w:rsidR="001C472B" w:rsidRPr="00F9758D" w14:paraId="1378E1A0" w14:textId="77777777" w:rsidTr="00363826">
        <w:tc>
          <w:tcPr>
            <w:tcW w:w="556" w:type="dxa"/>
            <w:shd w:val="clear" w:color="auto" w:fill="auto"/>
          </w:tcPr>
          <w:p w14:paraId="4A00ED75" w14:textId="77777777" w:rsidR="001C472B" w:rsidRPr="00AA18F4" w:rsidRDefault="001C472B" w:rsidP="00FE22F0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6789" w:type="dxa"/>
            <w:gridSpan w:val="2"/>
            <w:shd w:val="clear" w:color="auto" w:fill="auto"/>
          </w:tcPr>
          <w:p w14:paraId="20A27AE5" w14:textId="77777777" w:rsidR="001C472B" w:rsidRPr="007119EA" w:rsidRDefault="001C472B" w:rsidP="001C472B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  <w:r w:rsidRPr="007119EA">
              <w:rPr>
                <w:rFonts w:ascii="Cambria" w:eastAsia="Times New Roman" w:hAnsi="Cambria"/>
                <w:lang w:val="en-US" w:eastAsia="en-GB"/>
              </w:rPr>
              <w:t xml:space="preserve">To </w:t>
            </w:r>
            <w:r>
              <w:rPr>
                <w:rFonts w:ascii="Cambria" w:eastAsia="Times New Roman" w:hAnsi="Cambria"/>
                <w:lang w:val="en-US" w:eastAsia="en-GB"/>
              </w:rPr>
              <w:t xml:space="preserve">discuss </w:t>
            </w:r>
          </w:p>
        </w:tc>
        <w:tc>
          <w:tcPr>
            <w:tcW w:w="1835" w:type="dxa"/>
          </w:tcPr>
          <w:p w14:paraId="1451716B" w14:textId="2853896D" w:rsidR="001C472B" w:rsidRPr="007119EA" w:rsidRDefault="001C472B" w:rsidP="001C472B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</w:tr>
      <w:tr w:rsidR="00363826" w:rsidRPr="00F9758D" w14:paraId="11D76BFA" w14:textId="77777777" w:rsidTr="00363826">
        <w:tc>
          <w:tcPr>
            <w:tcW w:w="556" w:type="dxa"/>
            <w:shd w:val="clear" w:color="auto" w:fill="auto"/>
          </w:tcPr>
          <w:p w14:paraId="5B5B2F80" w14:textId="77777777" w:rsidR="00363826" w:rsidRDefault="00363826" w:rsidP="00D76237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9" w:type="dxa"/>
            <w:gridSpan w:val="2"/>
            <w:shd w:val="clear" w:color="auto" w:fill="auto"/>
          </w:tcPr>
          <w:p w14:paraId="543A1C50" w14:textId="77777777" w:rsidR="00363826" w:rsidRDefault="00363826" w:rsidP="00C7020E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1835" w:type="dxa"/>
          </w:tcPr>
          <w:p w14:paraId="545D140F" w14:textId="77777777" w:rsidR="00363826" w:rsidRDefault="00363826" w:rsidP="005B7D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</w:tr>
      <w:tr w:rsidR="00C7020E" w:rsidRPr="00F9758D" w14:paraId="03B733FC" w14:textId="77777777" w:rsidTr="00363826">
        <w:tc>
          <w:tcPr>
            <w:tcW w:w="556" w:type="dxa"/>
            <w:shd w:val="clear" w:color="auto" w:fill="auto"/>
          </w:tcPr>
          <w:p w14:paraId="53D65D54" w14:textId="78BC225B" w:rsidR="00C7020E" w:rsidRPr="00F9758D" w:rsidRDefault="005F21CB" w:rsidP="00D76237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1</w:t>
            </w:r>
            <w:r w:rsidR="00C7020E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89" w:type="dxa"/>
            <w:gridSpan w:val="2"/>
            <w:shd w:val="clear" w:color="auto" w:fill="auto"/>
          </w:tcPr>
          <w:p w14:paraId="61C73408" w14:textId="61B51D0F" w:rsidR="00C7020E" w:rsidRDefault="00C7020E" w:rsidP="00C7020E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Action groups – </w:t>
            </w:r>
            <w:r w:rsidRPr="00C7020E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Digital 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European toolkit – </w:t>
            </w:r>
            <w:r w:rsidRPr="00C7020E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ERGA Academy  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 xml:space="preserve"> </w:t>
            </w:r>
          </w:p>
          <w:p w14:paraId="322412EA" w14:textId="77777777" w:rsidR="00C7020E" w:rsidRPr="007555F2" w:rsidRDefault="00C7020E" w:rsidP="00C7020E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sz w:val="24"/>
                <w:szCs w:val="24"/>
                <w:lang w:val="en-US" w:eastAsia="nl-NL"/>
              </w:rPr>
            </w:pPr>
            <w:r w:rsidRPr="001C472B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Oral report on the activities of the 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Action groups </w:t>
            </w:r>
            <w:r w:rsidRPr="00F81371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 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</w:p>
        </w:tc>
        <w:tc>
          <w:tcPr>
            <w:tcW w:w="1835" w:type="dxa"/>
          </w:tcPr>
          <w:p w14:paraId="2CF66616" w14:textId="7C28A548" w:rsidR="00C7020E" w:rsidRDefault="006C7C21" w:rsidP="005B7D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1</w:t>
            </w:r>
            <w:r w:rsidR="006C4877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4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:</w:t>
            </w:r>
            <w:r w:rsidR="00FA757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1</w:t>
            </w:r>
            <w:r w:rsidR="00C01B41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5</w:t>
            </w:r>
          </w:p>
        </w:tc>
      </w:tr>
      <w:tr w:rsidR="00C7020E" w:rsidRPr="00F9758D" w14:paraId="49220155" w14:textId="77777777" w:rsidTr="00363826">
        <w:tc>
          <w:tcPr>
            <w:tcW w:w="556" w:type="dxa"/>
            <w:shd w:val="clear" w:color="auto" w:fill="auto"/>
          </w:tcPr>
          <w:p w14:paraId="265203CB" w14:textId="77777777" w:rsidR="00C7020E" w:rsidRPr="00AA18F4" w:rsidRDefault="00C7020E" w:rsidP="00D76237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6789" w:type="dxa"/>
            <w:gridSpan w:val="2"/>
            <w:shd w:val="clear" w:color="auto" w:fill="auto"/>
          </w:tcPr>
          <w:p w14:paraId="336853E5" w14:textId="77777777" w:rsidR="00C7020E" w:rsidRPr="007119EA" w:rsidRDefault="00C7020E" w:rsidP="00D76237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  <w:r w:rsidRPr="007119EA">
              <w:rPr>
                <w:rFonts w:ascii="Cambria" w:eastAsia="Times New Roman" w:hAnsi="Cambria"/>
                <w:lang w:val="en-US" w:eastAsia="en-GB"/>
              </w:rPr>
              <w:t xml:space="preserve">To </w:t>
            </w:r>
            <w:r>
              <w:rPr>
                <w:rFonts w:ascii="Cambria" w:eastAsia="Times New Roman" w:hAnsi="Cambria"/>
                <w:lang w:val="en-US" w:eastAsia="en-GB"/>
              </w:rPr>
              <w:t xml:space="preserve">discuss </w:t>
            </w:r>
          </w:p>
        </w:tc>
        <w:tc>
          <w:tcPr>
            <w:tcW w:w="1835" w:type="dxa"/>
          </w:tcPr>
          <w:p w14:paraId="4467472A" w14:textId="73EBD96F" w:rsidR="00C7020E" w:rsidRPr="007119EA" w:rsidRDefault="00C7020E" w:rsidP="00D76237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eastAsia="Times New Roman" w:hAnsi="Cambria"/>
                <w:lang w:val="en-US" w:eastAsia="en-GB"/>
              </w:rPr>
            </w:pPr>
          </w:p>
        </w:tc>
      </w:tr>
      <w:tr w:rsidR="00363826" w:rsidRPr="00F9758D" w14:paraId="1BDE2DB9" w14:textId="77777777" w:rsidTr="00363826">
        <w:tc>
          <w:tcPr>
            <w:tcW w:w="556" w:type="dxa"/>
            <w:shd w:val="clear" w:color="auto" w:fill="auto"/>
          </w:tcPr>
          <w:p w14:paraId="28808BB2" w14:textId="77777777" w:rsidR="00363826" w:rsidRDefault="00363826" w:rsidP="00A6562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667BE4E8" w14:textId="77777777" w:rsidR="00363826" w:rsidRPr="00F9758D" w:rsidRDefault="00363826" w:rsidP="008E387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1843" w:type="dxa"/>
            <w:gridSpan w:val="2"/>
          </w:tcPr>
          <w:p w14:paraId="3A098FCB" w14:textId="77777777" w:rsidR="00363826" w:rsidRDefault="00363826" w:rsidP="005B7D1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</w:tr>
      <w:tr w:rsidR="009B50F4" w:rsidRPr="00F9758D" w14:paraId="230E7A58" w14:textId="77777777" w:rsidTr="00363826">
        <w:tc>
          <w:tcPr>
            <w:tcW w:w="556" w:type="dxa"/>
            <w:shd w:val="clear" w:color="auto" w:fill="auto"/>
          </w:tcPr>
          <w:p w14:paraId="6787D05A" w14:textId="01CE8589" w:rsidR="009B50F4" w:rsidRPr="00F9758D" w:rsidRDefault="00647B00" w:rsidP="00A6562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</w:t>
            </w:r>
            <w:r w:rsidR="005F21CB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2</w:t>
            </w:r>
            <w:r w:rsidR="009B50F4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81" w:type="dxa"/>
            <w:shd w:val="clear" w:color="auto" w:fill="auto"/>
          </w:tcPr>
          <w:p w14:paraId="6050FE96" w14:textId="77777777" w:rsidR="009B50F4" w:rsidRPr="00F9758D" w:rsidRDefault="009B50F4" w:rsidP="008E387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 w:rsidRPr="00F9758D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Any other business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</w:p>
        </w:tc>
        <w:tc>
          <w:tcPr>
            <w:tcW w:w="1843" w:type="dxa"/>
            <w:gridSpan w:val="2"/>
          </w:tcPr>
          <w:p w14:paraId="1E439DEE" w14:textId="3E59BD62" w:rsidR="009B50F4" w:rsidRPr="00F9758D" w:rsidRDefault="00324B55" w:rsidP="005B7D1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14</w:t>
            </w:r>
            <w:r w:rsidR="00F75A6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:</w:t>
            </w:r>
            <w:r w:rsidR="00FA757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3</w:t>
            </w:r>
            <w:r w:rsidR="00C01B41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5</w:t>
            </w:r>
          </w:p>
        </w:tc>
      </w:tr>
      <w:tr w:rsidR="00F75A6F" w:rsidRPr="00F9758D" w14:paraId="153ACD35" w14:textId="77777777" w:rsidTr="00363826">
        <w:tc>
          <w:tcPr>
            <w:tcW w:w="556" w:type="dxa"/>
            <w:shd w:val="clear" w:color="auto" w:fill="auto"/>
          </w:tcPr>
          <w:p w14:paraId="7D78555C" w14:textId="77777777" w:rsidR="00F75A6F" w:rsidRPr="00F9758D" w:rsidRDefault="00F75A6F" w:rsidP="00A6562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</w:pPr>
          </w:p>
        </w:tc>
        <w:tc>
          <w:tcPr>
            <w:tcW w:w="6781" w:type="dxa"/>
            <w:shd w:val="clear" w:color="auto" w:fill="auto"/>
          </w:tcPr>
          <w:p w14:paraId="0C6FB0FF" w14:textId="77777777" w:rsidR="00F75A6F" w:rsidRPr="00F9758D" w:rsidRDefault="00F75A6F" w:rsidP="008E3876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1843" w:type="dxa"/>
            <w:gridSpan w:val="2"/>
          </w:tcPr>
          <w:p w14:paraId="33E5E2CE" w14:textId="1DB602D2" w:rsidR="00F75A6F" w:rsidRDefault="00F75A6F" w:rsidP="00E61FC2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</w:p>
        </w:tc>
      </w:tr>
      <w:tr w:rsidR="008E3876" w:rsidRPr="00F9758D" w14:paraId="30F4F6FF" w14:textId="77777777" w:rsidTr="00363826">
        <w:tc>
          <w:tcPr>
            <w:tcW w:w="556" w:type="dxa"/>
            <w:shd w:val="clear" w:color="auto" w:fill="auto"/>
          </w:tcPr>
          <w:p w14:paraId="0C8C7DB1" w14:textId="7AF5E02C" w:rsidR="008E3876" w:rsidRPr="00F9758D" w:rsidRDefault="00647B00" w:rsidP="00B52218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nl-NL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1</w:t>
            </w:r>
            <w:r w:rsidR="005F21CB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3</w:t>
            </w:r>
            <w:r w:rsidR="008E3876" w:rsidRPr="00F9758D">
              <w:rPr>
                <w:rFonts w:ascii="Cambria" w:eastAsia="Times New Roman" w:hAnsi="Cambria"/>
                <w:b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81" w:type="dxa"/>
            <w:shd w:val="clear" w:color="auto" w:fill="auto"/>
          </w:tcPr>
          <w:p w14:paraId="04BEA22E" w14:textId="77777777" w:rsidR="008E3876" w:rsidRPr="00F9758D" w:rsidRDefault="008E3876" w:rsidP="00647B00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Closure</w:t>
            </w:r>
            <w:r w:rsidR="00647B00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 – Day 2</w:t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ab/>
            </w:r>
          </w:p>
        </w:tc>
        <w:tc>
          <w:tcPr>
            <w:tcW w:w="1843" w:type="dxa"/>
            <w:gridSpan w:val="2"/>
          </w:tcPr>
          <w:p w14:paraId="20607F00" w14:textId="3E2E39DF" w:rsidR="00B5498E" w:rsidRPr="0004125D" w:rsidRDefault="00324B55" w:rsidP="00B93543">
            <w:pPr>
              <w:spacing w:after="0" w:line="240" w:lineRule="auto"/>
              <w:jc w:val="both"/>
              <w:rPr>
                <w:rFonts w:ascii="Cambria" w:eastAsia="Times New Roman" w:hAnsi="Cambria"/>
                <w:b/>
                <w:sz w:val="24"/>
                <w:szCs w:val="24"/>
                <w:lang w:val="en-IE" w:eastAsia="en-GB"/>
              </w:rPr>
            </w:pPr>
            <w:r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 xml:space="preserve">14 </w:t>
            </w:r>
            <w:r w:rsidR="00F75A6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:</w:t>
            </w:r>
            <w:r w:rsidR="00FA757F">
              <w:rPr>
                <w:rFonts w:ascii="Cambria" w:eastAsia="Times New Roman" w:hAnsi="Cambria"/>
                <w:b/>
                <w:sz w:val="24"/>
                <w:szCs w:val="24"/>
                <w:lang w:val="en-US" w:eastAsia="en-GB"/>
              </w:rPr>
              <w:t>50</w:t>
            </w:r>
          </w:p>
        </w:tc>
      </w:tr>
    </w:tbl>
    <w:p w14:paraId="7BD18958" w14:textId="48FB4F37" w:rsidR="00324B55" w:rsidRPr="006E5356" w:rsidRDefault="00324B55" w:rsidP="006E5356">
      <w:pPr>
        <w:spacing w:after="0" w:line="240" w:lineRule="auto"/>
        <w:rPr>
          <w:rFonts w:ascii="Cambria" w:eastAsia="Times New Roman" w:hAnsi="Cambria"/>
          <w:b/>
          <w:sz w:val="24"/>
          <w:szCs w:val="24"/>
          <w:highlight w:val="yellow"/>
          <w:lang w:val="en-US" w:eastAsia="en-GB"/>
        </w:rPr>
      </w:pPr>
    </w:p>
    <w:sectPr w:rsidR="00324B55" w:rsidRPr="006E5356">
      <w:headerReference w:type="default" r:id="rId9"/>
      <w:footerReference w:type="even" r:id="rId10"/>
      <w:footerReference w:type="default" r:id="rId11"/>
      <w:footnotePr>
        <w:numFmt w:val="chicago"/>
      </w:footnotePr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C25715" w14:textId="77777777" w:rsidR="00452B96" w:rsidRDefault="00452B96">
      <w:pPr>
        <w:spacing w:after="0" w:line="240" w:lineRule="auto"/>
      </w:pPr>
      <w:r>
        <w:separator/>
      </w:r>
    </w:p>
  </w:endnote>
  <w:endnote w:type="continuationSeparator" w:id="0">
    <w:p w14:paraId="09FD55AF" w14:textId="77777777" w:rsidR="00452B96" w:rsidRDefault="00452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,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48BAB" w14:textId="77777777" w:rsidR="00FF383B" w:rsidRDefault="00FF383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3EE1BC" w14:textId="77777777" w:rsidR="00FF383B" w:rsidRDefault="00FF383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837D3" w14:textId="07259355" w:rsidR="00FF383B" w:rsidRPr="00E21BAE" w:rsidRDefault="00FF383B" w:rsidP="00E21BAE">
    <w:pPr>
      <w:pStyle w:val="Footer"/>
      <w:jc w:val="center"/>
      <w:rPr>
        <w:sz w:val="22"/>
      </w:rPr>
    </w:pPr>
    <w:r w:rsidRPr="00E21BAE">
      <w:rPr>
        <w:sz w:val="22"/>
      </w:rPr>
      <w:fldChar w:fldCharType="begin"/>
    </w:r>
    <w:r w:rsidRPr="00E21BAE">
      <w:rPr>
        <w:sz w:val="22"/>
      </w:rPr>
      <w:instrText>PAGE   \* MERGEFORMAT</w:instrText>
    </w:r>
    <w:r w:rsidRPr="00E21BAE">
      <w:rPr>
        <w:sz w:val="22"/>
      </w:rPr>
      <w:fldChar w:fldCharType="separate"/>
    </w:r>
    <w:r w:rsidR="005D3994" w:rsidRPr="005D3994">
      <w:rPr>
        <w:noProof/>
        <w:sz w:val="22"/>
        <w:lang w:val="nl-NL"/>
      </w:rPr>
      <w:t>1</w:t>
    </w:r>
    <w:r w:rsidRPr="00E21BAE"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5A7F53" w14:textId="77777777" w:rsidR="00452B96" w:rsidRDefault="00452B96">
      <w:pPr>
        <w:spacing w:after="0" w:line="240" w:lineRule="auto"/>
      </w:pPr>
      <w:r>
        <w:separator/>
      </w:r>
    </w:p>
  </w:footnote>
  <w:footnote w:type="continuationSeparator" w:id="0">
    <w:p w14:paraId="6EBB816F" w14:textId="77777777" w:rsidR="00452B96" w:rsidRDefault="00452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379183" w14:textId="542B812E" w:rsidR="00965D25" w:rsidRPr="00224B10" w:rsidRDefault="00965D25" w:rsidP="00965D25">
    <w:pPr>
      <w:pStyle w:val="NoSpacing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6C6A98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C6BBE"/>
    <w:multiLevelType w:val="hybridMultilevel"/>
    <w:tmpl w:val="65A273C4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" w15:restartNumberingAfterBreak="0">
    <w:nsid w:val="058B5135"/>
    <w:multiLevelType w:val="hybridMultilevel"/>
    <w:tmpl w:val="3CA84F5E"/>
    <w:lvl w:ilvl="0" w:tplc="8B3878D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8D0D72"/>
    <w:multiLevelType w:val="hybridMultilevel"/>
    <w:tmpl w:val="C62E6080"/>
    <w:lvl w:ilvl="0" w:tplc="B42EB716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C610E"/>
    <w:multiLevelType w:val="hybridMultilevel"/>
    <w:tmpl w:val="0004E91E"/>
    <w:lvl w:ilvl="0" w:tplc="DEBA07F0">
      <w:start w:val="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92BDD"/>
    <w:multiLevelType w:val="hybridMultilevel"/>
    <w:tmpl w:val="3F3C4228"/>
    <w:lvl w:ilvl="0" w:tplc="A08C92D4">
      <w:start w:val="40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41390"/>
    <w:multiLevelType w:val="hybridMultilevel"/>
    <w:tmpl w:val="6D2A41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57A8A"/>
    <w:multiLevelType w:val="hybridMultilevel"/>
    <w:tmpl w:val="AD9CAE40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19DF4351"/>
    <w:multiLevelType w:val="hybridMultilevel"/>
    <w:tmpl w:val="920C5C02"/>
    <w:lvl w:ilvl="0" w:tplc="8B3878D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BF8375D"/>
    <w:multiLevelType w:val="hybridMultilevel"/>
    <w:tmpl w:val="9170DAA2"/>
    <w:lvl w:ilvl="0" w:tplc="C47C6D1E">
      <w:start w:val="1"/>
      <w:numFmt w:val="lowerLetter"/>
      <w:lvlText w:val="%1."/>
      <w:lvlJc w:val="left"/>
      <w:pPr>
        <w:ind w:left="720" w:hanging="360"/>
      </w:pPr>
      <w:rPr>
        <w:rFonts w:eastAsia="Times New Roman" w:cs="Times New Roman"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A2F7D"/>
    <w:multiLevelType w:val="hybridMultilevel"/>
    <w:tmpl w:val="5BB22290"/>
    <w:lvl w:ilvl="0" w:tplc="BBBCD462">
      <w:start w:val="30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F50BFB"/>
    <w:multiLevelType w:val="hybridMultilevel"/>
    <w:tmpl w:val="1A662BBE"/>
    <w:lvl w:ilvl="0" w:tplc="6194C384">
      <w:start w:val="4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862300"/>
    <w:multiLevelType w:val="hybridMultilevel"/>
    <w:tmpl w:val="641633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175C64"/>
    <w:multiLevelType w:val="hybridMultilevel"/>
    <w:tmpl w:val="DE0E4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3747FE"/>
    <w:multiLevelType w:val="hybridMultilevel"/>
    <w:tmpl w:val="37623D6C"/>
    <w:lvl w:ilvl="0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507B79"/>
    <w:multiLevelType w:val="hybridMultilevel"/>
    <w:tmpl w:val="9106FBA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930B07"/>
    <w:multiLevelType w:val="hybridMultilevel"/>
    <w:tmpl w:val="0F7C5E2C"/>
    <w:lvl w:ilvl="0" w:tplc="8B3878D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C01D33"/>
    <w:multiLevelType w:val="hybridMultilevel"/>
    <w:tmpl w:val="EB2805EE"/>
    <w:lvl w:ilvl="0" w:tplc="08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8" w15:restartNumberingAfterBreak="0">
    <w:nsid w:val="30A45137"/>
    <w:multiLevelType w:val="hybridMultilevel"/>
    <w:tmpl w:val="DD20B6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B64DA5"/>
    <w:multiLevelType w:val="hybridMultilevel"/>
    <w:tmpl w:val="A91AFDB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E0262F"/>
    <w:multiLevelType w:val="hybridMultilevel"/>
    <w:tmpl w:val="F244B8BA"/>
    <w:lvl w:ilvl="0" w:tplc="8D20955A">
      <w:start w:val="1"/>
      <w:numFmt w:val="decimal"/>
      <w:lvlText w:val="%1."/>
      <w:lvlJc w:val="left"/>
      <w:pPr>
        <w:ind w:left="19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2061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5535DDF"/>
    <w:multiLevelType w:val="hybridMultilevel"/>
    <w:tmpl w:val="BAD02E26"/>
    <w:lvl w:ilvl="0" w:tplc="F3DE51D4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/>
        <w:i w:val="0"/>
      </w:rPr>
    </w:lvl>
    <w:lvl w:ilvl="1" w:tplc="08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369A6B66"/>
    <w:multiLevelType w:val="hybridMultilevel"/>
    <w:tmpl w:val="E6DAF88E"/>
    <w:lvl w:ilvl="0" w:tplc="08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393E3A7E"/>
    <w:multiLevelType w:val="hybridMultilevel"/>
    <w:tmpl w:val="62FE327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A80812"/>
    <w:multiLevelType w:val="hybridMultilevel"/>
    <w:tmpl w:val="7E38998C"/>
    <w:lvl w:ilvl="0" w:tplc="46E2E284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946633"/>
    <w:multiLevelType w:val="hybridMultilevel"/>
    <w:tmpl w:val="E444CB9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712E18"/>
    <w:multiLevelType w:val="hybridMultilevel"/>
    <w:tmpl w:val="32F64DFA"/>
    <w:lvl w:ilvl="0" w:tplc="8D20955A">
      <w:start w:val="1"/>
      <w:numFmt w:val="decimal"/>
      <w:lvlText w:val="%1."/>
      <w:lvlJc w:val="left"/>
      <w:pPr>
        <w:ind w:left="19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02A2661"/>
    <w:multiLevelType w:val="hybridMultilevel"/>
    <w:tmpl w:val="1D220DA2"/>
    <w:lvl w:ilvl="0" w:tplc="8B3878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079076C"/>
    <w:multiLevelType w:val="hybridMultilevel"/>
    <w:tmpl w:val="8D8C9BF2"/>
    <w:lvl w:ilvl="0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1" w:tplc="08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9" w15:restartNumberingAfterBreak="0">
    <w:nsid w:val="59A13F72"/>
    <w:multiLevelType w:val="hybridMultilevel"/>
    <w:tmpl w:val="733ADFA0"/>
    <w:lvl w:ilvl="0" w:tplc="0809000F">
      <w:start w:val="1"/>
      <w:numFmt w:val="decimal"/>
      <w:lvlText w:val="%1."/>
      <w:lvlJc w:val="left"/>
      <w:pPr>
        <w:ind w:left="2880" w:hanging="360"/>
      </w:pPr>
    </w:lvl>
    <w:lvl w:ilvl="1" w:tplc="08090019" w:tentative="1">
      <w:start w:val="1"/>
      <w:numFmt w:val="lowerLetter"/>
      <w:lvlText w:val="%2."/>
      <w:lvlJc w:val="left"/>
      <w:pPr>
        <w:ind w:left="3600" w:hanging="360"/>
      </w:pPr>
    </w:lvl>
    <w:lvl w:ilvl="2" w:tplc="0809001B" w:tentative="1">
      <w:start w:val="1"/>
      <w:numFmt w:val="lowerRoman"/>
      <w:lvlText w:val="%3."/>
      <w:lvlJc w:val="right"/>
      <w:pPr>
        <w:ind w:left="4320" w:hanging="180"/>
      </w:pPr>
    </w:lvl>
    <w:lvl w:ilvl="3" w:tplc="0809000F" w:tentative="1">
      <w:start w:val="1"/>
      <w:numFmt w:val="decimal"/>
      <w:lvlText w:val="%4."/>
      <w:lvlJc w:val="left"/>
      <w:pPr>
        <w:ind w:left="5040" w:hanging="360"/>
      </w:pPr>
    </w:lvl>
    <w:lvl w:ilvl="4" w:tplc="08090019" w:tentative="1">
      <w:start w:val="1"/>
      <w:numFmt w:val="lowerLetter"/>
      <w:lvlText w:val="%5."/>
      <w:lvlJc w:val="left"/>
      <w:pPr>
        <w:ind w:left="5760" w:hanging="360"/>
      </w:pPr>
    </w:lvl>
    <w:lvl w:ilvl="5" w:tplc="0809001B" w:tentative="1">
      <w:start w:val="1"/>
      <w:numFmt w:val="lowerRoman"/>
      <w:lvlText w:val="%6."/>
      <w:lvlJc w:val="right"/>
      <w:pPr>
        <w:ind w:left="6480" w:hanging="180"/>
      </w:pPr>
    </w:lvl>
    <w:lvl w:ilvl="6" w:tplc="0809000F" w:tentative="1">
      <w:start w:val="1"/>
      <w:numFmt w:val="decimal"/>
      <w:lvlText w:val="%7."/>
      <w:lvlJc w:val="left"/>
      <w:pPr>
        <w:ind w:left="7200" w:hanging="360"/>
      </w:pPr>
    </w:lvl>
    <w:lvl w:ilvl="7" w:tplc="08090019" w:tentative="1">
      <w:start w:val="1"/>
      <w:numFmt w:val="lowerLetter"/>
      <w:lvlText w:val="%8."/>
      <w:lvlJc w:val="left"/>
      <w:pPr>
        <w:ind w:left="7920" w:hanging="360"/>
      </w:pPr>
    </w:lvl>
    <w:lvl w:ilvl="8" w:tplc="08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5A38649E"/>
    <w:multiLevelType w:val="hybridMultilevel"/>
    <w:tmpl w:val="A7B8E2F2"/>
    <w:lvl w:ilvl="0" w:tplc="903E176A">
      <w:start w:val="10"/>
      <w:numFmt w:val="bullet"/>
      <w:lvlText w:val="-"/>
      <w:lvlJc w:val="left"/>
      <w:pPr>
        <w:ind w:left="720" w:hanging="360"/>
      </w:pPr>
      <w:rPr>
        <w:rFonts w:ascii="Cambria" w:eastAsia="Calibri" w:hAnsi="Cambria" w:cs="Cambria,Bol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EE2698"/>
    <w:multiLevelType w:val="hybridMultilevel"/>
    <w:tmpl w:val="0C00A018"/>
    <w:lvl w:ilvl="0" w:tplc="4EF6B1C4">
      <w:start w:val="1"/>
      <w:numFmt w:val="lowerRoman"/>
      <w:lvlText w:val="(%1)"/>
      <w:lvlJc w:val="left"/>
      <w:pPr>
        <w:ind w:left="1080" w:hanging="72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4510A3"/>
    <w:multiLevelType w:val="hybridMultilevel"/>
    <w:tmpl w:val="C58401D4"/>
    <w:lvl w:ilvl="0" w:tplc="8B3878D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4026266"/>
    <w:multiLevelType w:val="hybridMultilevel"/>
    <w:tmpl w:val="C220D7B0"/>
    <w:lvl w:ilvl="0" w:tplc="4C98DC94">
      <w:start w:val="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2"/>
  </w:num>
  <w:num w:numId="3">
    <w:abstractNumId w:val="21"/>
  </w:num>
  <w:num w:numId="4">
    <w:abstractNumId w:val="28"/>
  </w:num>
  <w:num w:numId="5">
    <w:abstractNumId w:val="17"/>
  </w:num>
  <w:num w:numId="6">
    <w:abstractNumId w:val="23"/>
  </w:num>
  <w:num w:numId="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27"/>
  </w:num>
  <w:num w:numId="10">
    <w:abstractNumId w:val="20"/>
  </w:num>
  <w:num w:numId="11">
    <w:abstractNumId w:val="8"/>
  </w:num>
  <w:num w:numId="12">
    <w:abstractNumId w:val="32"/>
  </w:num>
  <w:num w:numId="13">
    <w:abstractNumId w:val="2"/>
  </w:num>
  <w:num w:numId="14">
    <w:abstractNumId w:val="16"/>
  </w:num>
  <w:num w:numId="15">
    <w:abstractNumId w:val="26"/>
  </w:num>
  <w:num w:numId="16">
    <w:abstractNumId w:val="3"/>
  </w:num>
  <w:num w:numId="17">
    <w:abstractNumId w:val="7"/>
  </w:num>
  <w:num w:numId="18">
    <w:abstractNumId w:val="18"/>
  </w:num>
  <w:num w:numId="19">
    <w:abstractNumId w:val="15"/>
  </w:num>
  <w:num w:numId="20">
    <w:abstractNumId w:val="29"/>
  </w:num>
  <w:num w:numId="21">
    <w:abstractNumId w:val="1"/>
  </w:num>
  <w:num w:numId="22">
    <w:abstractNumId w:val="12"/>
  </w:num>
  <w:num w:numId="23">
    <w:abstractNumId w:val="13"/>
  </w:num>
  <w:num w:numId="24">
    <w:abstractNumId w:val="25"/>
  </w:num>
  <w:num w:numId="25">
    <w:abstractNumId w:val="19"/>
  </w:num>
  <w:num w:numId="26">
    <w:abstractNumId w:val="33"/>
  </w:num>
  <w:num w:numId="27">
    <w:abstractNumId w:val="25"/>
  </w:num>
  <w:num w:numId="28">
    <w:abstractNumId w:val="0"/>
  </w:num>
  <w:num w:numId="29">
    <w:abstractNumId w:val="11"/>
  </w:num>
  <w:num w:numId="30">
    <w:abstractNumId w:val="9"/>
  </w:num>
  <w:num w:numId="31">
    <w:abstractNumId w:val="5"/>
  </w:num>
  <w:num w:numId="32">
    <w:abstractNumId w:val="10"/>
  </w:num>
  <w:num w:numId="33">
    <w:abstractNumId w:val="30"/>
  </w:num>
  <w:num w:numId="34">
    <w:abstractNumId w:val="24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nl-NL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BE" w:vendorID="64" w:dllVersion="131078" w:nlCheck="1" w:checkStyle="0"/>
  <w:defaultTabStop w:val="720"/>
  <w:hyphenationZone w:val="425"/>
  <w:characterSpacingControl w:val="doNotCompress"/>
  <w:hdrShapeDefaults>
    <o:shapedefaults v:ext="edit" spidmax="20481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TIAUpamZhamZko6SsGpxcWZ+XkgBYYWtQCCNhNbLQAAAA=="/>
    <w:docVar w:name="LW_DocType" w:val="NORMAL"/>
  </w:docVars>
  <w:rsids>
    <w:rsidRoot w:val="004069C2"/>
    <w:rsid w:val="00001FDB"/>
    <w:rsid w:val="0004125D"/>
    <w:rsid w:val="00041718"/>
    <w:rsid w:val="0004472E"/>
    <w:rsid w:val="0004760F"/>
    <w:rsid w:val="0005072E"/>
    <w:rsid w:val="000511EB"/>
    <w:rsid w:val="000549F6"/>
    <w:rsid w:val="00056312"/>
    <w:rsid w:val="00061812"/>
    <w:rsid w:val="00070DC7"/>
    <w:rsid w:val="00072149"/>
    <w:rsid w:val="00075AE6"/>
    <w:rsid w:val="00080616"/>
    <w:rsid w:val="00084D43"/>
    <w:rsid w:val="00090181"/>
    <w:rsid w:val="0009450F"/>
    <w:rsid w:val="000A109D"/>
    <w:rsid w:val="000A3B6C"/>
    <w:rsid w:val="000B412F"/>
    <w:rsid w:val="000B6236"/>
    <w:rsid w:val="000B689C"/>
    <w:rsid w:val="000D2A93"/>
    <w:rsid w:val="000F4CA8"/>
    <w:rsid w:val="001075CD"/>
    <w:rsid w:val="001340C1"/>
    <w:rsid w:val="00137163"/>
    <w:rsid w:val="001635F3"/>
    <w:rsid w:val="001679C3"/>
    <w:rsid w:val="00167B0E"/>
    <w:rsid w:val="001742A2"/>
    <w:rsid w:val="0018449A"/>
    <w:rsid w:val="001A57D9"/>
    <w:rsid w:val="001C472B"/>
    <w:rsid w:val="001E0442"/>
    <w:rsid w:val="001E3ECD"/>
    <w:rsid w:val="001E6492"/>
    <w:rsid w:val="001F3C0F"/>
    <w:rsid w:val="001F3DE2"/>
    <w:rsid w:val="001F6A05"/>
    <w:rsid w:val="001F76CB"/>
    <w:rsid w:val="00200AE0"/>
    <w:rsid w:val="00203176"/>
    <w:rsid w:val="00207F7D"/>
    <w:rsid w:val="002127DB"/>
    <w:rsid w:val="00212BD8"/>
    <w:rsid w:val="0021343E"/>
    <w:rsid w:val="00224B10"/>
    <w:rsid w:val="0023274A"/>
    <w:rsid w:val="0024416E"/>
    <w:rsid w:val="00244B35"/>
    <w:rsid w:val="002456B5"/>
    <w:rsid w:val="002562B5"/>
    <w:rsid w:val="0025645E"/>
    <w:rsid w:val="00263FAF"/>
    <w:rsid w:val="00266553"/>
    <w:rsid w:val="00270A15"/>
    <w:rsid w:val="00283A86"/>
    <w:rsid w:val="00286617"/>
    <w:rsid w:val="00290BD0"/>
    <w:rsid w:val="00290BD7"/>
    <w:rsid w:val="00290FD1"/>
    <w:rsid w:val="00295F2B"/>
    <w:rsid w:val="002B3B55"/>
    <w:rsid w:val="002C505D"/>
    <w:rsid w:val="002C6A60"/>
    <w:rsid w:val="002E2172"/>
    <w:rsid w:val="002E5EE8"/>
    <w:rsid w:val="003010B5"/>
    <w:rsid w:val="00303186"/>
    <w:rsid w:val="003042AD"/>
    <w:rsid w:val="003110AF"/>
    <w:rsid w:val="00320171"/>
    <w:rsid w:val="0032255F"/>
    <w:rsid w:val="00324B55"/>
    <w:rsid w:val="0033141E"/>
    <w:rsid w:val="00335CA9"/>
    <w:rsid w:val="00345066"/>
    <w:rsid w:val="003453C5"/>
    <w:rsid w:val="00363826"/>
    <w:rsid w:val="003652D3"/>
    <w:rsid w:val="00375BA2"/>
    <w:rsid w:val="00380683"/>
    <w:rsid w:val="003815C8"/>
    <w:rsid w:val="00382913"/>
    <w:rsid w:val="0038293A"/>
    <w:rsid w:val="00383E5B"/>
    <w:rsid w:val="0038565A"/>
    <w:rsid w:val="0039563E"/>
    <w:rsid w:val="003A7AA2"/>
    <w:rsid w:val="003C3C3F"/>
    <w:rsid w:val="003C72E6"/>
    <w:rsid w:val="003D5B60"/>
    <w:rsid w:val="003E4595"/>
    <w:rsid w:val="003E7683"/>
    <w:rsid w:val="003F4B68"/>
    <w:rsid w:val="003F564C"/>
    <w:rsid w:val="003F6226"/>
    <w:rsid w:val="0040318F"/>
    <w:rsid w:val="004069C2"/>
    <w:rsid w:val="00414059"/>
    <w:rsid w:val="004255BB"/>
    <w:rsid w:val="00426B8D"/>
    <w:rsid w:val="00430F1C"/>
    <w:rsid w:val="004330CF"/>
    <w:rsid w:val="0043636F"/>
    <w:rsid w:val="0043742C"/>
    <w:rsid w:val="00437581"/>
    <w:rsid w:val="0044013E"/>
    <w:rsid w:val="00442023"/>
    <w:rsid w:val="004431E0"/>
    <w:rsid w:val="00445D8D"/>
    <w:rsid w:val="00450984"/>
    <w:rsid w:val="004522FA"/>
    <w:rsid w:val="00452B96"/>
    <w:rsid w:val="0045345D"/>
    <w:rsid w:val="004578EF"/>
    <w:rsid w:val="00460BF2"/>
    <w:rsid w:val="004646ED"/>
    <w:rsid w:val="00465D93"/>
    <w:rsid w:val="0048031F"/>
    <w:rsid w:val="00481AF5"/>
    <w:rsid w:val="004826C6"/>
    <w:rsid w:val="00493A1B"/>
    <w:rsid w:val="004A5481"/>
    <w:rsid w:val="004A7B44"/>
    <w:rsid w:val="004C636F"/>
    <w:rsid w:val="004E530B"/>
    <w:rsid w:val="004F011D"/>
    <w:rsid w:val="004F2B85"/>
    <w:rsid w:val="005075D2"/>
    <w:rsid w:val="00530DAE"/>
    <w:rsid w:val="00546657"/>
    <w:rsid w:val="005478EC"/>
    <w:rsid w:val="0055774E"/>
    <w:rsid w:val="005608FD"/>
    <w:rsid w:val="00562C19"/>
    <w:rsid w:val="00565587"/>
    <w:rsid w:val="00585340"/>
    <w:rsid w:val="00585791"/>
    <w:rsid w:val="00586CFE"/>
    <w:rsid w:val="0059618E"/>
    <w:rsid w:val="0059662F"/>
    <w:rsid w:val="005A482D"/>
    <w:rsid w:val="005A4D8D"/>
    <w:rsid w:val="005B0316"/>
    <w:rsid w:val="005B0B93"/>
    <w:rsid w:val="005B7D16"/>
    <w:rsid w:val="005D045E"/>
    <w:rsid w:val="005D3994"/>
    <w:rsid w:val="005D4558"/>
    <w:rsid w:val="005F025D"/>
    <w:rsid w:val="005F0EA7"/>
    <w:rsid w:val="005F10AB"/>
    <w:rsid w:val="005F1F26"/>
    <w:rsid w:val="005F21CB"/>
    <w:rsid w:val="005F72B6"/>
    <w:rsid w:val="00603608"/>
    <w:rsid w:val="00615202"/>
    <w:rsid w:val="00621D44"/>
    <w:rsid w:val="006351FB"/>
    <w:rsid w:val="006406ED"/>
    <w:rsid w:val="00640AA9"/>
    <w:rsid w:val="00647B00"/>
    <w:rsid w:val="006658C0"/>
    <w:rsid w:val="00672F1C"/>
    <w:rsid w:val="0067611E"/>
    <w:rsid w:val="00676DE9"/>
    <w:rsid w:val="00680F00"/>
    <w:rsid w:val="00682B4A"/>
    <w:rsid w:val="0068745A"/>
    <w:rsid w:val="0069415F"/>
    <w:rsid w:val="006A1676"/>
    <w:rsid w:val="006A357F"/>
    <w:rsid w:val="006C4877"/>
    <w:rsid w:val="006C7C21"/>
    <w:rsid w:val="006D2F41"/>
    <w:rsid w:val="006D3473"/>
    <w:rsid w:val="006D549D"/>
    <w:rsid w:val="006D78D6"/>
    <w:rsid w:val="006E5356"/>
    <w:rsid w:val="006F1970"/>
    <w:rsid w:val="006F4E19"/>
    <w:rsid w:val="00701D2E"/>
    <w:rsid w:val="007119EA"/>
    <w:rsid w:val="00712945"/>
    <w:rsid w:val="007165D2"/>
    <w:rsid w:val="00716A0D"/>
    <w:rsid w:val="00725CCC"/>
    <w:rsid w:val="00733B7A"/>
    <w:rsid w:val="0074670C"/>
    <w:rsid w:val="00746F10"/>
    <w:rsid w:val="007538CA"/>
    <w:rsid w:val="007555F2"/>
    <w:rsid w:val="00762394"/>
    <w:rsid w:val="00767AF6"/>
    <w:rsid w:val="00776754"/>
    <w:rsid w:val="00794BC5"/>
    <w:rsid w:val="0079766A"/>
    <w:rsid w:val="00797BF4"/>
    <w:rsid w:val="007B73B2"/>
    <w:rsid w:val="007C03BB"/>
    <w:rsid w:val="007C0CC8"/>
    <w:rsid w:val="007C568F"/>
    <w:rsid w:val="007C70D1"/>
    <w:rsid w:val="007D084F"/>
    <w:rsid w:val="007E7E59"/>
    <w:rsid w:val="007F5CE2"/>
    <w:rsid w:val="007F7EAC"/>
    <w:rsid w:val="00803A15"/>
    <w:rsid w:val="00805E85"/>
    <w:rsid w:val="00810A72"/>
    <w:rsid w:val="00814B13"/>
    <w:rsid w:val="008155C5"/>
    <w:rsid w:val="00815BFC"/>
    <w:rsid w:val="00820615"/>
    <w:rsid w:val="0082313C"/>
    <w:rsid w:val="0082688E"/>
    <w:rsid w:val="00831F13"/>
    <w:rsid w:val="00837CA8"/>
    <w:rsid w:val="00837E00"/>
    <w:rsid w:val="00841982"/>
    <w:rsid w:val="008465C3"/>
    <w:rsid w:val="00862639"/>
    <w:rsid w:val="00862B44"/>
    <w:rsid w:val="00875699"/>
    <w:rsid w:val="0087684A"/>
    <w:rsid w:val="0088228B"/>
    <w:rsid w:val="00887784"/>
    <w:rsid w:val="00892F11"/>
    <w:rsid w:val="0089774B"/>
    <w:rsid w:val="00897A7D"/>
    <w:rsid w:val="008A3DD6"/>
    <w:rsid w:val="008A4451"/>
    <w:rsid w:val="008C105A"/>
    <w:rsid w:val="008D1FE6"/>
    <w:rsid w:val="008D3CD8"/>
    <w:rsid w:val="008D7B55"/>
    <w:rsid w:val="008E225B"/>
    <w:rsid w:val="008E3876"/>
    <w:rsid w:val="008E444D"/>
    <w:rsid w:val="008E59E1"/>
    <w:rsid w:val="008E5B9A"/>
    <w:rsid w:val="008F6F93"/>
    <w:rsid w:val="00916251"/>
    <w:rsid w:val="00957D89"/>
    <w:rsid w:val="009624FA"/>
    <w:rsid w:val="00965636"/>
    <w:rsid w:val="00965D25"/>
    <w:rsid w:val="009776B3"/>
    <w:rsid w:val="009776CD"/>
    <w:rsid w:val="009842BE"/>
    <w:rsid w:val="00987B7F"/>
    <w:rsid w:val="00987F6F"/>
    <w:rsid w:val="00991182"/>
    <w:rsid w:val="00996CE6"/>
    <w:rsid w:val="009A21F2"/>
    <w:rsid w:val="009B19E0"/>
    <w:rsid w:val="009B50F4"/>
    <w:rsid w:val="009B78B0"/>
    <w:rsid w:val="009C157C"/>
    <w:rsid w:val="009E3DEF"/>
    <w:rsid w:val="009F7338"/>
    <w:rsid w:val="00A001CE"/>
    <w:rsid w:val="00A014A2"/>
    <w:rsid w:val="00A03389"/>
    <w:rsid w:val="00A0583B"/>
    <w:rsid w:val="00A12B6F"/>
    <w:rsid w:val="00A205FC"/>
    <w:rsid w:val="00A268F6"/>
    <w:rsid w:val="00A32485"/>
    <w:rsid w:val="00A32EC3"/>
    <w:rsid w:val="00A41D55"/>
    <w:rsid w:val="00A557C7"/>
    <w:rsid w:val="00A56A5D"/>
    <w:rsid w:val="00A65628"/>
    <w:rsid w:val="00A74FC6"/>
    <w:rsid w:val="00A77084"/>
    <w:rsid w:val="00A8371E"/>
    <w:rsid w:val="00A84F7F"/>
    <w:rsid w:val="00A93525"/>
    <w:rsid w:val="00A93C50"/>
    <w:rsid w:val="00AA18F4"/>
    <w:rsid w:val="00AA62B2"/>
    <w:rsid w:val="00AF0CBC"/>
    <w:rsid w:val="00AF34A7"/>
    <w:rsid w:val="00AF462F"/>
    <w:rsid w:val="00B00AC9"/>
    <w:rsid w:val="00B00C9E"/>
    <w:rsid w:val="00B00DC1"/>
    <w:rsid w:val="00B167B2"/>
    <w:rsid w:val="00B24D7D"/>
    <w:rsid w:val="00B333AC"/>
    <w:rsid w:val="00B34D3A"/>
    <w:rsid w:val="00B3515B"/>
    <w:rsid w:val="00B35B33"/>
    <w:rsid w:val="00B3781C"/>
    <w:rsid w:val="00B45AD1"/>
    <w:rsid w:val="00B52218"/>
    <w:rsid w:val="00B523E5"/>
    <w:rsid w:val="00B5358D"/>
    <w:rsid w:val="00B53F37"/>
    <w:rsid w:val="00B5498E"/>
    <w:rsid w:val="00B675F4"/>
    <w:rsid w:val="00B713EE"/>
    <w:rsid w:val="00B83099"/>
    <w:rsid w:val="00B93543"/>
    <w:rsid w:val="00B9512A"/>
    <w:rsid w:val="00BA492F"/>
    <w:rsid w:val="00BB2973"/>
    <w:rsid w:val="00BC39D7"/>
    <w:rsid w:val="00BF082C"/>
    <w:rsid w:val="00BF4BAE"/>
    <w:rsid w:val="00C01B41"/>
    <w:rsid w:val="00C030D6"/>
    <w:rsid w:val="00C032AC"/>
    <w:rsid w:val="00C05C8D"/>
    <w:rsid w:val="00C10FB0"/>
    <w:rsid w:val="00C1179D"/>
    <w:rsid w:val="00C162A3"/>
    <w:rsid w:val="00C16936"/>
    <w:rsid w:val="00C27419"/>
    <w:rsid w:val="00C279E9"/>
    <w:rsid w:val="00C32475"/>
    <w:rsid w:val="00C55A0F"/>
    <w:rsid w:val="00C5684C"/>
    <w:rsid w:val="00C644F8"/>
    <w:rsid w:val="00C66B0F"/>
    <w:rsid w:val="00C7013E"/>
    <w:rsid w:val="00C7020E"/>
    <w:rsid w:val="00C7401E"/>
    <w:rsid w:val="00C768F0"/>
    <w:rsid w:val="00C82693"/>
    <w:rsid w:val="00C82B32"/>
    <w:rsid w:val="00C841D8"/>
    <w:rsid w:val="00CA4288"/>
    <w:rsid w:val="00CD6A1B"/>
    <w:rsid w:val="00CD6EBE"/>
    <w:rsid w:val="00CF1FC4"/>
    <w:rsid w:val="00CF5FF8"/>
    <w:rsid w:val="00D05390"/>
    <w:rsid w:val="00D1670E"/>
    <w:rsid w:val="00D21F02"/>
    <w:rsid w:val="00D22A92"/>
    <w:rsid w:val="00D25A09"/>
    <w:rsid w:val="00D32E5D"/>
    <w:rsid w:val="00D37424"/>
    <w:rsid w:val="00D42483"/>
    <w:rsid w:val="00D53125"/>
    <w:rsid w:val="00D543BC"/>
    <w:rsid w:val="00D57ACB"/>
    <w:rsid w:val="00D63029"/>
    <w:rsid w:val="00D6337F"/>
    <w:rsid w:val="00D66842"/>
    <w:rsid w:val="00D76237"/>
    <w:rsid w:val="00D80896"/>
    <w:rsid w:val="00D8368F"/>
    <w:rsid w:val="00D95477"/>
    <w:rsid w:val="00DA1B62"/>
    <w:rsid w:val="00DA2416"/>
    <w:rsid w:val="00DB0F9F"/>
    <w:rsid w:val="00DB2C75"/>
    <w:rsid w:val="00DB31FC"/>
    <w:rsid w:val="00DB36CD"/>
    <w:rsid w:val="00DD1920"/>
    <w:rsid w:val="00DD350A"/>
    <w:rsid w:val="00DE1BA2"/>
    <w:rsid w:val="00DE45A3"/>
    <w:rsid w:val="00DF34F9"/>
    <w:rsid w:val="00E02C31"/>
    <w:rsid w:val="00E117FD"/>
    <w:rsid w:val="00E15014"/>
    <w:rsid w:val="00E15486"/>
    <w:rsid w:val="00E155D6"/>
    <w:rsid w:val="00E21BAE"/>
    <w:rsid w:val="00E25DE6"/>
    <w:rsid w:val="00E3043A"/>
    <w:rsid w:val="00E31B4D"/>
    <w:rsid w:val="00E361EB"/>
    <w:rsid w:val="00E37EF6"/>
    <w:rsid w:val="00E42661"/>
    <w:rsid w:val="00E51BEB"/>
    <w:rsid w:val="00E534F5"/>
    <w:rsid w:val="00E61F8E"/>
    <w:rsid w:val="00E61FC2"/>
    <w:rsid w:val="00E75306"/>
    <w:rsid w:val="00E76513"/>
    <w:rsid w:val="00E80EFE"/>
    <w:rsid w:val="00E81C82"/>
    <w:rsid w:val="00E82837"/>
    <w:rsid w:val="00E830B8"/>
    <w:rsid w:val="00E843A5"/>
    <w:rsid w:val="00E904D2"/>
    <w:rsid w:val="00E93790"/>
    <w:rsid w:val="00E9391D"/>
    <w:rsid w:val="00EA041D"/>
    <w:rsid w:val="00EA7B91"/>
    <w:rsid w:val="00EB20D9"/>
    <w:rsid w:val="00EB2CAF"/>
    <w:rsid w:val="00EB62FA"/>
    <w:rsid w:val="00EB744B"/>
    <w:rsid w:val="00EC459E"/>
    <w:rsid w:val="00EC4811"/>
    <w:rsid w:val="00ED40FC"/>
    <w:rsid w:val="00ED658D"/>
    <w:rsid w:val="00EE7ADB"/>
    <w:rsid w:val="00EF5FEE"/>
    <w:rsid w:val="00EF7A01"/>
    <w:rsid w:val="00EF7F94"/>
    <w:rsid w:val="00F10682"/>
    <w:rsid w:val="00F1524F"/>
    <w:rsid w:val="00F30F2D"/>
    <w:rsid w:val="00F41A20"/>
    <w:rsid w:val="00F46A71"/>
    <w:rsid w:val="00F5158F"/>
    <w:rsid w:val="00F51DAB"/>
    <w:rsid w:val="00F535BC"/>
    <w:rsid w:val="00F606B0"/>
    <w:rsid w:val="00F61066"/>
    <w:rsid w:val="00F62CBF"/>
    <w:rsid w:val="00F645AC"/>
    <w:rsid w:val="00F66500"/>
    <w:rsid w:val="00F743EB"/>
    <w:rsid w:val="00F753C4"/>
    <w:rsid w:val="00F756A5"/>
    <w:rsid w:val="00F75A6F"/>
    <w:rsid w:val="00F81371"/>
    <w:rsid w:val="00F81A27"/>
    <w:rsid w:val="00F822E5"/>
    <w:rsid w:val="00F85449"/>
    <w:rsid w:val="00F91988"/>
    <w:rsid w:val="00F964F7"/>
    <w:rsid w:val="00F96D76"/>
    <w:rsid w:val="00F96E87"/>
    <w:rsid w:val="00F9758D"/>
    <w:rsid w:val="00FA32C6"/>
    <w:rsid w:val="00FA757F"/>
    <w:rsid w:val="00FC741E"/>
    <w:rsid w:val="00FE22F0"/>
    <w:rsid w:val="00FF2B33"/>
    <w:rsid w:val="00FF3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37689A01"/>
  <w15:docId w15:val="{29EF005B-D5FF-4BE4-AD43-A681CA1D6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4069C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0"/>
      <w:lang w:val="fr-FR" w:eastAsia="en-GB"/>
    </w:rPr>
  </w:style>
  <w:style w:type="character" w:customStyle="1" w:styleId="FooterChar">
    <w:name w:val="Footer Char"/>
    <w:link w:val="Footer"/>
    <w:uiPriority w:val="99"/>
    <w:rsid w:val="004069C2"/>
    <w:rPr>
      <w:rFonts w:ascii="Times New Roman" w:eastAsia="Times New Roman" w:hAnsi="Times New Roman"/>
      <w:sz w:val="24"/>
      <w:lang w:val="fr-FR"/>
    </w:rPr>
  </w:style>
  <w:style w:type="character" w:styleId="PageNumber">
    <w:name w:val="page number"/>
    <w:rsid w:val="004069C2"/>
  </w:style>
  <w:style w:type="paragraph" w:customStyle="1" w:styleId="MediumGrid1-Accent21">
    <w:name w:val="Medium Grid 1 - Accent 21"/>
    <w:basedOn w:val="Normal"/>
    <w:uiPriority w:val="34"/>
    <w:qFormat/>
    <w:rsid w:val="00EF7F94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C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C82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86263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3043A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3043A"/>
    <w:rPr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426B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B8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26B8D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B8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26B8D"/>
    <w:rPr>
      <w:b/>
      <w:bCs/>
      <w:lang w:val="en-GB" w:eastAsia="en-US"/>
    </w:rPr>
  </w:style>
  <w:style w:type="table" w:styleId="TableGrid">
    <w:name w:val="Table Grid"/>
    <w:basedOn w:val="TableNormal"/>
    <w:uiPriority w:val="59"/>
    <w:rsid w:val="00C169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B3B55"/>
    <w:rPr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EB744B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AF46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426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235260-2DDF-48B1-9277-75CDDA127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61</Words>
  <Characters>2631</Characters>
  <Application>Microsoft Office Word</Application>
  <DocSecurity>0</DocSecurity>
  <Lines>21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uropean Commission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RONA Joanna (INFSO)</dc:creator>
  <cp:lastModifiedBy>DROBNIC Ziga (CNECT)</cp:lastModifiedBy>
  <cp:revision>3</cp:revision>
  <cp:lastPrinted>2019-05-23T07:39:00Z</cp:lastPrinted>
  <dcterms:created xsi:type="dcterms:W3CDTF">2019-06-12T18:07:00Z</dcterms:created>
  <dcterms:modified xsi:type="dcterms:W3CDTF">2019-06-26T06:58:00Z</dcterms:modified>
</cp:coreProperties>
</file>